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28245860"/>
        <w:docPartObj>
          <w:docPartGallery w:val="Cover Pages"/>
          <w:docPartUnique/>
        </w:docPartObj>
      </w:sdtPr>
      <w:sdtEndPr>
        <w:rPr>
          <w:b/>
        </w:rPr>
      </w:sdtEndPr>
      <w:sdtContent>
        <w:p w14:paraId="19EA9211" w14:textId="50FB159B" w:rsidR="00BD4DD4" w:rsidRDefault="00BD4DD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 wp14:anchorId="29F766B6" wp14:editId="4B595414">
                    <wp:simplePos x="0" y="0"/>
                    <wp:positionH relativeFrom="page">
                      <wp:posOffset>4343400</wp:posOffset>
                    </wp:positionH>
                    <wp:positionV relativeFrom="page">
                      <wp:posOffset>0</wp:posOffset>
                    </wp:positionV>
                    <wp:extent cx="3304170" cy="10473183"/>
                    <wp:effectExtent l="0" t="0" r="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304170" cy="10473183"/>
                              <a:chOff x="-190500" y="0"/>
                              <a:chExt cx="3304170" cy="10473183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1E336DEF" w14:textId="6721A4DB" w:rsidR="00186AD0" w:rsidRDefault="001C074F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alias w:val="Year"/>
                                      <w:id w:val="1012341074"/>
  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  <w:date>
                                        <w:dateFormat w:val="yyyy"/>
                                        <w:lid w:val="en-US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EndPr/>
                                    <w:sdtContent>
                                      <w:r w:rsidR="00271B87"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202</w:t>
                                      </w:r>
                                    </w:sdtContent>
                                  </w:sdt>
                                  <w:r w:rsidR="00932562"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190500" y="7639813"/>
                                <a:ext cx="3190656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3329621E" w14:textId="37C1FCD9" w:rsidR="00186AD0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  <w:p w14:paraId="55A5D823" w14:textId="4A432387" w:rsidR="00186AD0" w:rsidRPr="00BD4DD4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</w:p>
                                <w:p w14:paraId="4992792D" w14:textId="77777777" w:rsidR="00131E9B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  <w:r w:rsidRPr="00BD4DD4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>Submitted By:</w:t>
                                  </w:r>
                                  <w:r w:rsidR="00131E9B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</w:t>
                                  </w:r>
                                </w:p>
                                <w:p w14:paraId="5523C4E6" w14:textId="45C3C5BD" w:rsidR="00D440D3" w:rsidRPr="00D440D3" w:rsidRDefault="00131E9B" w:rsidP="00D440D3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             </w:t>
                                  </w:r>
                                  <w:proofErr w:type="spellStart"/>
                                  <w:r w:rsidR="00261688" w:rsidRPr="00261688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>Ranjandip</w:t>
                                  </w:r>
                                  <w:proofErr w:type="spellEnd"/>
                                  <w:r w:rsidR="00261688" w:rsidRPr="00261688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Singh</w:t>
                                  </w:r>
                                </w:p>
                                <w:p w14:paraId="56619C3E" w14:textId="1E8E2664" w:rsidR="00186AD0" w:rsidRPr="00BD4DD4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</w:p>
                                <w:p w14:paraId="4FFCF838" w14:textId="77777777" w:rsidR="00186AD0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29F766B6" id="Group 453" o:spid="_x0000_s1026" style="position:absolute;margin-left:342pt;margin-top:0;width:260.15pt;height:824.65pt;z-index:-251654144;mso-position-horizontal-relative:page;mso-position-vertical-relative:page" coordorigin="-1905" coordsize="33041,104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" fillcolor="#a8d08d [1945]" stroked="f" strokecolor="white" strokeweight="1pt">
                      <v:fill r:id="rId9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a8d08d [1945]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1E336DEF" w14:textId="6721A4DB" w:rsidR="00186AD0" w:rsidRDefault="001C074F">
                            <w:pPr>
                              <w:pStyle w:val="NoSpacing"/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96"/>
                                  <w:szCs w:val="96"/>
                                </w:rPr>
                                <w:alias w:val="Year"/>
                                <w:id w:val="1012341074"/>
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<w:date>
                                  <w:dateFormat w:val="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271B87"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202</w:t>
                                </w:r>
                              </w:sdtContent>
                            </w:sdt>
                            <w:r w:rsidR="00932562"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>1</w:t>
                            </w:r>
                          </w:p>
                        </w:txbxContent>
                      </v:textbox>
                    </v:rect>
                    <v:rect id="Rectangle 9" o:spid="_x0000_s1030" style="position:absolute;left:-1905;top:76398;width:31906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3329621E" w14:textId="37C1FCD9" w:rsidR="00186AD0" w:rsidRDefault="00186AD0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  <w:p w14:paraId="55A5D823" w14:textId="4A432387" w:rsidR="00186AD0" w:rsidRPr="00BD4DD4" w:rsidRDefault="00186AD0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  <w:p w14:paraId="4992792D" w14:textId="77777777" w:rsidR="00131E9B" w:rsidRDefault="00186AD0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 w:rsidRPr="00BD4DD4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Submitted By:</w:t>
                            </w:r>
                            <w:r w:rsidR="00131E9B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</w:t>
                            </w:r>
                          </w:p>
                          <w:p w14:paraId="5523C4E6" w14:textId="45C3C5BD" w:rsidR="00D440D3" w:rsidRPr="00D440D3" w:rsidRDefault="00131E9B" w:rsidP="00D440D3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             </w:t>
                            </w:r>
                            <w:proofErr w:type="spellStart"/>
                            <w:r w:rsidR="00261688" w:rsidRPr="00261688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Ranjandip</w:t>
                            </w:r>
                            <w:proofErr w:type="spellEnd"/>
                            <w:r w:rsidR="00261688" w:rsidRPr="00261688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Singh</w:t>
                            </w:r>
                          </w:p>
                          <w:p w14:paraId="56619C3E" w14:textId="1E8E2664" w:rsidR="00186AD0" w:rsidRPr="00BD4DD4" w:rsidRDefault="00186AD0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  <w:p w14:paraId="4FFCF838" w14:textId="77777777" w:rsidR="00186AD0" w:rsidRDefault="00186AD0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</w:p>
        <w:p w14:paraId="35567436" w14:textId="77777777" w:rsidR="00BD4DD4" w:rsidRDefault="00BD4DD4">
          <w:pPr>
            <w:rPr>
              <w:noProof/>
            </w:rPr>
          </w:pPr>
        </w:p>
        <w:p w14:paraId="4DE83C78" w14:textId="77777777" w:rsidR="00BD4DD4" w:rsidRDefault="00BD4DD4">
          <w:pPr>
            <w:rPr>
              <w:noProof/>
            </w:rPr>
          </w:pPr>
        </w:p>
        <w:p w14:paraId="6CEDECDB" w14:textId="77777777" w:rsidR="00BD4DD4" w:rsidRDefault="00BD4DD4">
          <w:pPr>
            <w:rPr>
              <w:noProof/>
            </w:rPr>
          </w:pPr>
        </w:p>
        <w:p w14:paraId="074A2156" w14:textId="77777777" w:rsidR="00BD4DD4" w:rsidRDefault="00BD4DD4">
          <w:pPr>
            <w:rPr>
              <w:noProof/>
            </w:rPr>
          </w:pPr>
        </w:p>
        <w:p w14:paraId="51969388" w14:textId="77777777" w:rsidR="00BD4DD4" w:rsidRDefault="00BD4DD4">
          <w:pPr>
            <w:rPr>
              <w:noProof/>
            </w:rPr>
          </w:pPr>
        </w:p>
        <w:p w14:paraId="4F65719F" w14:textId="77777777" w:rsidR="00BD4DD4" w:rsidRDefault="00BD4DD4">
          <w:pPr>
            <w:rPr>
              <w:noProof/>
            </w:rPr>
          </w:pPr>
        </w:p>
        <w:p w14:paraId="7514A225" w14:textId="4B78C99A" w:rsidR="00BD4DD4" w:rsidRDefault="00BD4DD4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C42F759" wp14:editId="20D2D86B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672715</wp:posOffset>
                        </wp:positionV>
                      </mc:Fallback>
                    </mc:AlternateContent>
                    <wp:extent cx="7505700" cy="640080"/>
                    <wp:effectExtent l="0" t="0" r="19050" b="17145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505700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3026950" w14:textId="788D47FF" w:rsidR="00186AD0" w:rsidRDefault="00186AD0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Project Report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1C42F759" id="Rectangle 16" o:spid="_x0000_s1031" style="position:absolute;margin-left:0;margin-top:0;width:591pt;height:50.4pt;z-index:251661312;visibility:visible;mso-wrap-style:square;mso-width-percent:0;mso-height-percent:73;mso-top-percent:250;mso-wrap-distance-left:9pt;mso-wrap-distance-top:0;mso-wrap-distance-right:9pt;mso-wrap-distance-bottom:0;mso-position-horizontal:left;mso-position-horizontal-relative:page;mso-position-vertical-relative:page;mso-width-percent: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03026950" w14:textId="788D47FF" w:rsidR="00186AD0" w:rsidRDefault="00186AD0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Project Report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39374945" w14:textId="77777777" w:rsidR="00BD4DD4" w:rsidRDefault="00BD4DD4">
          <w:pPr>
            <w:rPr>
              <w:noProof/>
            </w:rPr>
          </w:pPr>
        </w:p>
        <w:p w14:paraId="4AB5698E" w14:textId="1DC79FE2" w:rsidR="00BD4DD4" w:rsidRDefault="00BD4DD4">
          <w:pPr>
            <w:rPr>
              <w:noProof/>
            </w:rPr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70E0899C" wp14:editId="1A948AC4">
                <wp:simplePos x="0" y="0"/>
                <wp:positionH relativeFrom="page">
                  <wp:align>right</wp:align>
                </wp:positionH>
                <wp:positionV relativeFrom="paragraph">
                  <wp:posOffset>448945</wp:posOffset>
                </wp:positionV>
                <wp:extent cx="6001385" cy="3171825"/>
                <wp:effectExtent l="0" t="0" r="0" b="9525"/>
                <wp:wrapTopAndBottom/>
                <wp:docPr id="5" name="Picture 5" descr="Image result for propert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Image result for propert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01385" cy="3171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67FE834" w14:textId="10CE92DC" w:rsidR="00BD4DD4" w:rsidRDefault="00BD4DD4">
          <w:pPr>
            <w:rPr>
              <w:noProof/>
            </w:rPr>
          </w:pPr>
        </w:p>
        <w:p w14:paraId="7AAE8796" w14:textId="2697849F" w:rsidR="00BD4DD4" w:rsidRDefault="00BD4DD4">
          <w:pPr>
            <w:rPr>
              <w:b/>
            </w:rPr>
          </w:pPr>
          <w:r>
            <w:rPr>
              <w:b/>
            </w:rPr>
            <w:br w:type="page"/>
          </w:r>
        </w:p>
      </w:sdtContent>
    </w:sdt>
    <w:sdt>
      <w:sdtPr>
        <w:rPr>
          <w:b/>
        </w:rPr>
        <w:id w:val="-116085168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C1604D8" w14:textId="79819142" w:rsidR="00445232" w:rsidRPr="008C27F5" w:rsidRDefault="00445232" w:rsidP="001334AE">
          <w:pPr>
            <w:tabs>
              <w:tab w:val="center" w:pos="1533"/>
            </w:tabs>
            <w:rPr>
              <w:b/>
            </w:rPr>
          </w:pPr>
          <w:r w:rsidRPr="008C27F5">
            <w:rPr>
              <w:b/>
            </w:rPr>
            <w:t>Contents</w:t>
          </w:r>
        </w:p>
        <w:p w14:paraId="75A74A48" w14:textId="617E11ED" w:rsidR="00B9443A" w:rsidRDefault="00445232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r w:rsidRPr="008C27F5">
            <w:rPr>
              <w:b/>
            </w:rPr>
            <w:fldChar w:fldCharType="begin"/>
          </w:r>
          <w:r w:rsidRPr="008C27F5">
            <w:rPr>
              <w:b/>
            </w:rPr>
            <w:instrText xml:space="preserve"> TOC \o "1-3" \h \z \u </w:instrText>
          </w:r>
          <w:r w:rsidRPr="008C27F5">
            <w:rPr>
              <w:b/>
            </w:rPr>
            <w:fldChar w:fldCharType="separate"/>
          </w:r>
          <w:hyperlink w:anchor="_Toc4087854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Proposal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DD9B2E1" w14:textId="5F92BB54" w:rsidR="00B9443A" w:rsidRDefault="001C074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Goals and Objectiv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13B02BFF" w14:textId="65F86D3B" w:rsidR="00B9443A" w:rsidRDefault="001C074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Scope and Deliverabl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68948956" w14:textId="75A08211" w:rsidR="00B9443A" w:rsidRDefault="001C074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cop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5658ED2" w14:textId="08E0F098" w:rsidR="00B9443A" w:rsidRDefault="001C074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Deliverabl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424DB51" w14:textId="4EA23BF4" w:rsidR="00B9443A" w:rsidRDefault="001C074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9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pecification and Target Audienc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9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4FE81C6" w14:textId="4E2918A0" w:rsidR="00B9443A" w:rsidRDefault="001C074F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0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chedule and mileston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0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2C5707B" w14:textId="49AFAB50" w:rsidR="00B9443A" w:rsidRDefault="001C074F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1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Resources Required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1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B78F993" w14:textId="79A2E51D" w:rsidR="00B9443A" w:rsidRDefault="001C074F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2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Functional and Non-Functional Requirement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2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B0B3C8A" w14:textId="3DC3E1A3" w:rsidR="00B9443A" w:rsidRDefault="001C074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3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Functional Requirement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3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91E668E" w14:textId="5C72009C" w:rsidR="00B9443A" w:rsidRDefault="001C074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Non-Functional Requirement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E51290D" w14:textId="477A43EC" w:rsidR="00B9443A" w:rsidRDefault="001C074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Assumption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0AA0E544" w14:textId="691884B4" w:rsidR="00B9443A" w:rsidRDefault="001C074F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Detailed Design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98819D3" w14:textId="3B609C26" w:rsidR="00B9443A" w:rsidRDefault="001C074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Home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5538F5D" w14:textId="25815480" w:rsidR="00B9443A" w:rsidRDefault="001C074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Login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01AFC937" w14:textId="054A3277" w:rsidR="00B9443A" w:rsidRDefault="001C074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9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Register Property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9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5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FC70212" w14:textId="49995CCB" w:rsidR="00B9443A" w:rsidRDefault="001C074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0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Buyer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0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6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0A74423" w14:textId="61FC8BFA" w:rsidR="00B9443A" w:rsidRDefault="001C074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1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Sales Transaction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1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6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BEDA3CB" w14:textId="4FC4D1EC" w:rsidR="00B9443A" w:rsidRDefault="001C074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2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Buyer Signup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2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7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6B17B9C" w14:textId="058D6D1E" w:rsidR="00B9443A" w:rsidRDefault="001C074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3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Registered Property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3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7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11DFF9D9" w14:textId="55B128ED" w:rsidR="00B9443A" w:rsidRDefault="001C074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Property Confirm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880BC24" w14:textId="07A0CDF7" w:rsidR="00B9443A" w:rsidRDefault="001C074F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Testing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DBEA7C3" w14:textId="4DC33A4B" w:rsidR="00B9443A" w:rsidRDefault="001C074F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Manual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636D940" w14:textId="7E655DE9" w:rsidR="00B9443A" w:rsidRDefault="001C074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Activiti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9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31395E4B" w14:textId="5E4EE6B3" w:rsidR="00B9443A" w:rsidRDefault="001C074F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Activiti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9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2950966" w14:textId="3F2E7E12" w:rsidR="00445232" w:rsidRDefault="00445232">
          <w:pPr>
            <w:rPr>
              <w:b/>
              <w:bCs/>
              <w:noProof/>
            </w:rPr>
          </w:pPr>
          <w:r w:rsidRPr="008C27F5">
            <w:rPr>
              <w:b/>
              <w:bCs/>
              <w:noProof/>
            </w:rPr>
            <w:fldChar w:fldCharType="end"/>
          </w:r>
        </w:p>
      </w:sdtContent>
    </w:sdt>
    <w:p w14:paraId="2E2DF0C3" w14:textId="12E40257" w:rsidR="001D518F" w:rsidRDefault="001D518F">
      <w:pPr>
        <w:rPr>
          <w:b/>
          <w:bCs/>
          <w:noProof/>
        </w:rPr>
      </w:pPr>
    </w:p>
    <w:p w14:paraId="503A6D7D" w14:textId="1080DD22" w:rsidR="001D518F" w:rsidRDefault="001D518F">
      <w:pPr>
        <w:rPr>
          <w:b/>
          <w:bCs/>
          <w:noProof/>
        </w:rPr>
      </w:pPr>
    </w:p>
    <w:p w14:paraId="3AB02A7B" w14:textId="5FC5CE57" w:rsidR="001D518F" w:rsidRDefault="001D518F">
      <w:pPr>
        <w:rPr>
          <w:b/>
          <w:bCs/>
          <w:noProof/>
        </w:rPr>
      </w:pPr>
    </w:p>
    <w:p w14:paraId="5F64CAF8" w14:textId="43798D13" w:rsidR="001D518F" w:rsidRDefault="001D518F">
      <w:pPr>
        <w:rPr>
          <w:b/>
          <w:bCs/>
          <w:noProof/>
        </w:rPr>
      </w:pPr>
    </w:p>
    <w:p w14:paraId="2925E958" w14:textId="10273FD3" w:rsidR="001D518F" w:rsidRDefault="001D518F">
      <w:pPr>
        <w:rPr>
          <w:b/>
          <w:bCs/>
          <w:noProof/>
        </w:rPr>
      </w:pPr>
    </w:p>
    <w:p w14:paraId="7B23B7DA" w14:textId="77777777" w:rsidR="00F40A39" w:rsidRPr="0017003D" w:rsidRDefault="00F40A39" w:rsidP="00F40A39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0" w:name="_Toc25104105"/>
      <w:bookmarkStart w:id="1" w:name="_Toc40878544"/>
      <w:bookmarkStart w:id="2" w:name="_Toc502423235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Project Proposal</w:t>
      </w:r>
      <w:bookmarkEnd w:id="0"/>
      <w:bookmarkEnd w:id="1"/>
    </w:p>
    <w:p w14:paraId="3BBA74E8" w14:textId="68089A4B" w:rsidR="00F40A39" w:rsidRPr="0017003D" w:rsidRDefault="00F40A39" w:rsidP="00B76264">
      <w:pPr>
        <w:pStyle w:val="Heading2"/>
        <w:spacing w:line="360" w:lineRule="auto"/>
        <w:rPr>
          <w:i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" w:name="_Toc25104106"/>
      <w:bookmarkStart w:id="4" w:name="_Toc40878545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Goals and Objectives</w:t>
      </w:r>
      <w:bookmarkEnd w:id="3"/>
      <w:bookmarkEnd w:id="4"/>
    </w:p>
    <w:p w14:paraId="1E92CB4C" w14:textId="5691B390" w:rsidR="00BB198B" w:rsidRPr="00722C68" w:rsidRDefault="00BB198B" w:rsidP="00B70AEC">
      <w:pPr>
        <w:jc w:val="both"/>
        <w:rPr>
          <w:rFonts w:asciiTheme="majorHAnsi" w:hAnsiTheme="majorHAnsi" w:cstheme="majorHAnsi"/>
          <w:sz w:val="28"/>
        </w:rPr>
      </w:pPr>
      <w:bookmarkStart w:id="5" w:name="_Toc497396233"/>
      <w:r w:rsidRPr="00722C68">
        <w:rPr>
          <w:rFonts w:asciiTheme="majorHAnsi" w:hAnsiTheme="majorHAnsi" w:cstheme="majorHAnsi"/>
          <w:sz w:val="28"/>
        </w:rPr>
        <w:t>The main aim of this project is to build an online web application named “Property sales Platform”</w:t>
      </w:r>
      <w:r w:rsidR="00573B0A" w:rsidRPr="00722C68">
        <w:rPr>
          <w:rFonts w:asciiTheme="majorHAnsi" w:hAnsiTheme="majorHAnsi" w:cstheme="majorHAnsi"/>
          <w:sz w:val="28"/>
        </w:rPr>
        <w:t xml:space="preserve">. In this application there are two types of users. Admin and normal user. The rights of admin and user varies. </w:t>
      </w:r>
      <w:r w:rsidR="00427A84" w:rsidRPr="00722C68">
        <w:rPr>
          <w:rFonts w:asciiTheme="majorHAnsi" w:hAnsiTheme="majorHAnsi" w:cstheme="majorHAnsi"/>
          <w:sz w:val="28"/>
        </w:rPr>
        <w:t>Admin can register, update, remove</w:t>
      </w:r>
      <w:r w:rsidR="00271B87">
        <w:rPr>
          <w:rFonts w:asciiTheme="majorHAnsi" w:hAnsiTheme="majorHAnsi" w:cstheme="majorHAnsi"/>
          <w:sz w:val="28"/>
        </w:rPr>
        <w:t>,</w:t>
      </w:r>
      <w:r w:rsidR="00427A84" w:rsidRPr="00722C68">
        <w:rPr>
          <w:rFonts w:asciiTheme="majorHAnsi" w:hAnsiTheme="majorHAnsi" w:cstheme="majorHAnsi"/>
          <w:sz w:val="28"/>
        </w:rPr>
        <w:t xml:space="preserve"> and can check the details of the property. He/she can register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 xml:space="preserve">new property as well. An admin can register other admin. Also,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 xml:space="preserve">admin can delete and check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>details of the buyers. Admin can delete sales transaction</w:t>
      </w:r>
      <w:r w:rsidR="00271B87">
        <w:rPr>
          <w:rFonts w:asciiTheme="majorHAnsi" w:hAnsiTheme="majorHAnsi" w:cstheme="majorHAnsi"/>
          <w:sz w:val="28"/>
        </w:rPr>
        <w:t>s</w:t>
      </w:r>
      <w:r w:rsidR="00427A84" w:rsidRPr="00722C68">
        <w:rPr>
          <w:rFonts w:asciiTheme="majorHAnsi" w:hAnsiTheme="majorHAnsi" w:cstheme="majorHAnsi"/>
          <w:sz w:val="28"/>
        </w:rPr>
        <w:t xml:space="preserve"> and check the details of the transaction. Further, users can login to the system by using their credentials and new users can </w:t>
      </w:r>
      <w:proofErr w:type="spellStart"/>
      <w:r w:rsidR="00427A84" w:rsidRPr="00722C68">
        <w:rPr>
          <w:rFonts w:asciiTheme="majorHAnsi" w:hAnsiTheme="majorHAnsi" w:cstheme="majorHAnsi"/>
          <w:sz w:val="28"/>
        </w:rPr>
        <w:t>signup</w:t>
      </w:r>
      <w:proofErr w:type="spellEnd"/>
      <w:r w:rsidR="00427A84" w:rsidRPr="00722C68">
        <w:rPr>
          <w:rFonts w:asciiTheme="majorHAnsi" w:hAnsiTheme="majorHAnsi" w:cstheme="majorHAnsi"/>
          <w:sz w:val="28"/>
        </w:rPr>
        <w:t xml:space="preserve"> in the application by registering themselves. Users ca</w:t>
      </w:r>
      <w:r w:rsidR="00271B87">
        <w:rPr>
          <w:rFonts w:asciiTheme="majorHAnsi" w:hAnsiTheme="majorHAnsi" w:cstheme="majorHAnsi"/>
          <w:sz w:val="28"/>
        </w:rPr>
        <w:t>n</w:t>
      </w:r>
      <w:r w:rsidR="00427A84" w:rsidRPr="00722C68">
        <w:rPr>
          <w:rFonts w:asciiTheme="majorHAnsi" w:hAnsiTheme="majorHAnsi" w:cstheme="majorHAnsi"/>
          <w:sz w:val="28"/>
        </w:rPr>
        <w:t xml:space="preserve"> buy properties and ca confirm the sale of the property. </w:t>
      </w:r>
    </w:p>
    <w:p w14:paraId="77098A64" w14:textId="57734BFC" w:rsidR="001D518F" w:rsidRPr="0017003D" w:rsidRDefault="001D518F" w:rsidP="001E489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6" w:name="_Toc40878546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Scope and </w:t>
      </w:r>
      <w:bookmarkEnd w:id="5"/>
      <w:r w:rsidR="00FA0F3C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Deliverables</w:t>
      </w:r>
      <w:bookmarkEnd w:id="6"/>
    </w:p>
    <w:p w14:paraId="440F18B0" w14:textId="36E9F261" w:rsidR="001D518F" w:rsidRPr="0017003D" w:rsidRDefault="001925D5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7" w:name="_Toc497396234"/>
      <w:bookmarkStart w:id="8" w:name="_Toc40878547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1D518F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Scope</w:t>
      </w:r>
      <w:bookmarkEnd w:id="7"/>
      <w:bookmarkEnd w:id="8"/>
    </w:p>
    <w:p w14:paraId="50D28BBC" w14:textId="79149DEF" w:rsidR="00D744D9" w:rsidRPr="00722C68" w:rsidRDefault="00D744D9" w:rsidP="00722C68">
      <w:p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The duration for the project was 4 weeks </w:t>
      </w:r>
      <w:proofErr w:type="spellStart"/>
      <w:r w:rsidRPr="00722C68">
        <w:rPr>
          <w:rFonts w:asciiTheme="majorHAnsi" w:hAnsiTheme="majorHAnsi" w:cstheme="majorHAnsi"/>
          <w:sz w:val="28"/>
        </w:rPr>
        <w:t>i.e</w:t>
      </w:r>
      <w:proofErr w:type="spellEnd"/>
      <w:r w:rsidRPr="00722C68">
        <w:rPr>
          <w:rFonts w:asciiTheme="majorHAnsi" w:hAnsiTheme="majorHAnsi" w:cstheme="majorHAnsi"/>
          <w:sz w:val="28"/>
        </w:rPr>
        <w:t xml:space="preserve"> 20 days approximately.  The scope of the project is to implement the admin functionality such as add, update, delete. For user</w:t>
      </w:r>
      <w:r w:rsidR="00271B87">
        <w:rPr>
          <w:rFonts w:asciiTheme="majorHAnsi" w:hAnsiTheme="majorHAnsi" w:cstheme="majorHAnsi"/>
          <w:sz w:val="28"/>
        </w:rPr>
        <w:t>s</w:t>
      </w:r>
      <w:r w:rsidRPr="00722C68">
        <w:rPr>
          <w:rFonts w:asciiTheme="majorHAnsi" w:hAnsiTheme="majorHAnsi" w:cstheme="majorHAnsi"/>
          <w:sz w:val="28"/>
        </w:rPr>
        <w:t xml:space="preserve"> to implement the f</w:t>
      </w:r>
      <w:r w:rsidR="00271B87">
        <w:rPr>
          <w:rFonts w:asciiTheme="majorHAnsi" w:hAnsiTheme="majorHAnsi" w:cstheme="majorHAnsi"/>
          <w:sz w:val="28"/>
        </w:rPr>
        <w:t>u</w:t>
      </w:r>
      <w:r w:rsidRPr="00722C68">
        <w:rPr>
          <w:rFonts w:asciiTheme="majorHAnsi" w:hAnsiTheme="majorHAnsi" w:cstheme="majorHAnsi"/>
          <w:sz w:val="28"/>
        </w:rPr>
        <w:t xml:space="preserve">nctionality of buy and confirmation of sale. Also, to test </w:t>
      </w:r>
      <w:proofErr w:type="gramStart"/>
      <w:r w:rsidRPr="00722C68">
        <w:rPr>
          <w:rFonts w:asciiTheme="majorHAnsi" w:hAnsiTheme="majorHAnsi" w:cstheme="majorHAnsi"/>
          <w:sz w:val="28"/>
        </w:rPr>
        <w:t>all of</w:t>
      </w:r>
      <w:proofErr w:type="gramEnd"/>
      <w:r w:rsidRPr="00722C68">
        <w:rPr>
          <w:rFonts w:asciiTheme="majorHAnsi" w:hAnsiTheme="majorHAnsi" w:cstheme="majorHAnsi"/>
          <w:sz w:val="28"/>
        </w:rPr>
        <w:t xml:space="preserve"> the functionalities of the </w:t>
      </w:r>
      <w:r w:rsidR="00271B87">
        <w:rPr>
          <w:rFonts w:asciiTheme="majorHAnsi" w:hAnsiTheme="majorHAnsi" w:cstheme="majorHAnsi"/>
          <w:sz w:val="28"/>
        </w:rPr>
        <w:t>a</w:t>
      </w:r>
      <w:r w:rsidRPr="00722C68">
        <w:rPr>
          <w:rFonts w:asciiTheme="majorHAnsi" w:hAnsiTheme="majorHAnsi" w:cstheme="majorHAnsi"/>
          <w:sz w:val="28"/>
        </w:rPr>
        <w:t xml:space="preserve">pplication. </w:t>
      </w:r>
    </w:p>
    <w:p w14:paraId="7D71F2B0" w14:textId="77777777" w:rsidR="001D518F" w:rsidRDefault="001D518F" w:rsidP="001D518F"/>
    <w:p w14:paraId="17783C22" w14:textId="7EAEB2A7" w:rsidR="001D518F" w:rsidRPr="0017003D" w:rsidRDefault="00FA0F3C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9" w:name="_Toc40878548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Deliverables</w:t>
      </w:r>
      <w:bookmarkEnd w:id="9"/>
    </w:p>
    <w:p w14:paraId="4A9366F9" w14:textId="26FBD682" w:rsidR="008B1BCF" w:rsidRPr="00722C68" w:rsidRDefault="001D518F" w:rsidP="00722C68">
      <w:p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To achieve the goal of our project, we have set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following </w:t>
      </w:r>
      <w:r w:rsidR="008B1BCF" w:rsidRPr="00722C68">
        <w:rPr>
          <w:rFonts w:asciiTheme="majorHAnsi" w:hAnsiTheme="majorHAnsi" w:cstheme="majorHAnsi"/>
          <w:sz w:val="28"/>
        </w:rPr>
        <w:t>deliverab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8B1BCF" w14:paraId="4AB138D7" w14:textId="77777777" w:rsidTr="008B1BCF">
        <w:tc>
          <w:tcPr>
            <w:tcW w:w="5228" w:type="dxa"/>
          </w:tcPr>
          <w:p w14:paraId="6D6BBA0A" w14:textId="0345224F" w:rsidR="008B1BCF" w:rsidRPr="00722C68" w:rsidRDefault="008B1BCF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b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b/>
                <w:sz w:val="28"/>
                <w:szCs w:val="24"/>
              </w:rPr>
              <w:t>Deliverables</w:t>
            </w:r>
          </w:p>
        </w:tc>
        <w:tc>
          <w:tcPr>
            <w:tcW w:w="5228" w:type="dxa"/>
          </w:tcPr>
          <w:p w14:paraId="58CCFA75" w14:textId="2338F198" w:rsidR="008B1BCF" w:rsidRPr="00722C68" w:rsidRDefault="008B1BCF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b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b/>
                <w:sz w:val="28"/>
                <w:szCs w:val="24"/>
              </w:rPr>
              <w:t>Explanation</w:t>
            </w:r>
          </w:p>
        </w:tc>
      </w:tr>
      <w:tr w:rsidR="008B1BCF" w14:paraId="46F2CD7C" w14:textId="77777777" w:rsidTr="00890651">
        <w:tc>
          <w:tcPr>
            <w:tcW w:w="5228" w:type="dxa"/>
            <w:shd w:val="clear" w:color="auto" w:fill="92D050"/>
          </w:tcPr>
          <w:p w14:paraId="0BDE5DE2" w14:textId="51A78934" w:rsidR="008B1BCF" w:rsidRPr="00722C68" w:rsidRDefault="001970C2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Project </w:t>
            </w:r>
            <w:r w:rsidR="008B1BCF" w:rsidRPr="00722C68">
              <w:rPr>
                <w:rFonts w:asciiTheme="majorHAnsi" w:hAnsiTheme="majorHAnsi" w:cstheme="majorHAnsi"/>
                <w:sz w:val="28"/>
                <w:szCs w:val="24"/>
              </w:rPr>
              <w:t>Planning</w:t>
            </w:r>
          </w:p>
        </w:tc>
        <w:tc>
          <w:tcPr>
            <w:tcW w:w="5228" w:type="dxa"/>
            <w:shd w:val="clear" w:color="auto" w:fill="92D050"/>
          </w:tcPr>
          <w:p w14:paraId="6CC46F68" w14:textId="3CA44A3D" w:rsidR="008B1BCF" w:rsidRPr="00722C68" w:rsidRDefault="001970C2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It includes project scheduling and design.</w:t>
            </w:r>
          </w:p>
        </w:tc>
      </w:tr>
      <w:tr w:rsidR="008B1BCF" w14:paraId="25A3FE40" w14:textId="77777777" w:rsidTr="008B1BCF">
        <w:tc>
          <w:tcPr>
            <w:tcW w:w="5228" w:type="dxa"/>
          </w:tcPr>
          <w:p w14:paraId="1D0ADD48" w14:textId="4B96EAB6" w:rsidR="008B1BCF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Design</w:t>
            </w:r>
          </w:p>
        </w:tc>
        <w:tc>
          <w:tcPr>
            <w:tcW w:w="5228" w:type="dxa"/>
          </w:tcPr>
          <w:p w14:paraId="44D7CB6D" w14:textId="09CF8069" w:rsidR="008B1BCF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It includes the </w:t>
            </w:r>
            <w:proofErr w:type="gramStart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front end</w:t>
            </w:r>
            <w:proofErr w:type="gramEnd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design for the web application</w:t>
            </w:r>
          </w:p>
        </w:tc>
      </w:tr>
      <w:tr w:rsidR="00D171A2" w14:paraId="29F7CBEF" w14:textId="77777777" w:rsidTr="00890651">
        <w:tc>
          <w:tcPr>
            <w:tcW w:w="5228" w:type="dxa"/>
            <w:shd w:val="clear" w:color="auto" w:fill="92D050"/>
          </w:tcPr>
          <w:p w14:paraId="417B216A" w14:textId="134D759B" w:rsidR="00D171A2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Coding</w:t>
            </w:r>
          </w:p>
        </w:tc>
        <w:tc>
          <w:tcPr>
            <w:tcW w:w="5228" w:type="dxa"/>
            <w:shd w:val="clear" w:color="auto" w:fill="92D050"/>
          </w:tcPr>
          <w:p w14:paraId="2BBDC33D" w14:textId="60654715" w:rsidR="00D171A2" w:rsidRPr="00722C68" w:rsidRDefault="002F0264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This includes the coding </w:t>
            </w:r>
            <w:r w:rsidR="00054812" w:rsidRPr="00722C68">
              <w:rPr>
                <w:rFonts w:asciiTheme="majorHAnsi" w:hAnsiTheme="majorHAnsi" w:cstheme="majorHAnsi"/>
                <w:sz w:val="28"/>
                <w:szCs w:val="24"/>
              </w:rPr>
              <w:t>part of the project.</w:t>
            </w:r>
          </w:p>
        </w:tc>
      </w:tr>
      <w:tr w:rsidR="008B1BCF" w14:paraId="45A317F3" w14:textId="77777777" w:rsidTr="008B1BCF">
        <w:tc>
          <w:tcPr>
            <w:tcW w:w="5228" w:type="dxa"/>
          </w:tcPr>
          <w:p w14:paraId="22DE7E93" w14:textId="2660F64C" w:rsidR="008B1BCF" w:rsidRPr="00722C68" w:rsidRDefault="0005481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Impleme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>n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tation and Testing</w:t>
            </w:r>
          </w:p>
        </w:tc>
        <w:tc>
          <w:tcPr>
            <w:tcW w:w="5228" w:type="dxa"/>
          </w:tcPr>
          <w:p w14:paraId="4CAA8AFE" w14:textId="15A088C2" w:rsidR="008B1BCF" w:rsidRPr="00722C68" w:rsidRDefault="001B6A68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This will demonstrate how 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 xml:space="preserve">the 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application will be used </w:t>
            </w:r>
            <w:proofErr w:type="gramStart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and also</w:t>
            </w:r>
            <w:proofErr w:type="gramEnd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the test details of the we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>b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app.</w:t>
            </w:r>
          </w:p>
        </w:tc>
      </w:tr>
      <w:tr w:rsidR="008B1BCF" w14:paraId="1C3DAE42" w14:textId="77777777" w:rsidTr="00890651">
        <w:tc>
          <w:tcPr>
            <w:tcW w:w="5228" w:type="dxa"/>
            <w:shd w:val="clear" w:color="auto" w:fill="92D050"/>
          </w:tcPr>
          <w:p w14:paraId="6BC1ECAE" w14:textId="7D1FB808" w:rsidR="008B1BCF" w:rsidRDefault="008B1BCF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Final </w:t>
            </w:r>
            <w:r w:rsidR="00054812">
              <w:rPr>
                <w:rFonts w:ascii="Calibri" w:hAnsi="Calibri"/>
                <w:sz w:val="24"/>
                <w:szCs w:val="24"/>
              </w:rPr>
              <w:t>Documentation</w:t>
            </w:r>
          </w:p>
        </w:tc>
        <w:tc>
          <w:tcPr>
            <w:tcW w:w="5228" w:type="dxa"/>
            <w:shd w:val="clear" w:color="auto" w:fill="92D050"/>
          </w:tcPr>
          <w:p w14:paraId="09A1B8DD" w14:textId="3BEDB2C3" w:rsidR="008B1BCF" w:rsidRDefault="00054812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It includes the final documentation for the </w:t>
            </w:r>
            <w:proofErr w:type="gramStart"/>
            <w:r>
              <w:rPr>
                <w:rFonts w:ascii="Calibri" w:hAnsi="Calibri"/>
                <w:sz w:val="24"/>
                <w:szCs w:val="24"/>
              </w:rPr>
              <w:t>project.</w:t>
            </w:r>
            <w:r w:rsidR="00863184">
              <w:rPr>
                <w:rFonts w:ascii="Calibri" w:hAnsi="Calibri"/>
                <w:sz w:val="24"/>
                <w:szCs w:val="24"/>
              </w:rPr>
              <w:t>.</w:t>
            </w:r>
            <w:proofErr w:type="gramEnd"/>
            <w:r w:rsidR="00863184">
              <w:rPr>
                <w:rFonts w:ascii="Calibri" w:hAnsi="Calibri"/>
                <w:sz w:val="24"/>
                <w:szCs w:val="24"/>
              </w:rPr>
              <w:t xml:space="preserve"> </w:t>
            </w:r>
          </w:p>
        </w:tc>
      </w:tr>
    </w:tbl>
    <w:p w14:paraId="6893AD69" w14:textId="77777777" w:rsidR="008B1BCF" w:rsidRDefault="008B1BCF" w:rsidP="001D518F">
      <w:pPr>
        <w:tabs>
          <w:tab w:val="left" w:pos="1185"/>
        </w:tabs>
        <w:rPr>
          <w:rFonts w:ascii="Calibri" w:hAnsi="Calibri"/>
          <w:sz w:val="24"/>
          <w:szCs w:val="24"/>
        </w:rPr>
      </w:pPr>
    </w:p>
    <w:p w14:paraId="45C8C28E" w14:textId="2CDFAF03" w:rsidR="00DC5D92" w:rsidRPr="0017003D" w:rsidRDefault="00DC5D92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0" w:name="_Toc40878549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Specification and Target Audience</w:t>
      </w:r>
      <w:bookmarkEnd w:id="10"/>
    </w:p>
    <w:p w14:paraId="3183321F" w14:textId="4C131B75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Login and logout should be secure for both admin and user.</w:t>
      </w:r>
    </w:p>
    <w:p w14:paraId="141129B4" w14:textId="0BBAD66B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Add, update, delete and details function should work properly for admin</w:t>
      </w:r>
    </w:p>
    <w:p w14:paraId="19C073C1" w14:textId="4AAB258F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Property view, buy</w:t>
      </w:r>
      <w:r w:rsidR="00271B87">
        <w:rPr>
          <w:rFonts w:asciiTheme="majorHAnsi" w:hAnsiTheme="majorHAnsi" w:cstheme="majorHAnsi"/>
          <w:sz w:val="28"/>
        </w:rPr>
        <w:t>,</w:t>
      </w:r>
      <w:r w:rsidRPr="00722C68">
        <w:rPr>
          <w:rFonts w:asciiTheme="majorHAnsi" w:hAnsiTheme="majorHAnsi" w:cstheme="majorHAnsi"/>
          <w:sz w:val="28"/>
        </w:rPr>
        <w:t xml:space="preserve"> and confirmation of sale by users successfully.</w:t>
      </w:r>
    </w:p>
    <w:p w14:paraId="12D34063" w14:textId="77777777" w:rsidR="008636B9" w:rsidRDefault="008636B9" w:rsidP="007440F9">
      <w:pPr>
        <w:pStyle w:val="ListParagraph"/>
        <w:rPr>
          <w:rFonts w:cstheme="minorHAnsi"/>
          <w:sz w:val="24"/>
        </w:rPr>
      </w:pPr>
    </w:p>
    <w:p w14:paraId="6DC07F8C" w14:textId="638DD469" w:rsidR="00861EF9" w:rsidRPr="00722C68" w:rsidRDefault="002D231E" w:rsidP="002D231E">
      <w:pPr>
        <w:rPr>
          <w:sz w:val="24"/>
        </w:rPr>
      </w:pPr>
      <w:r w:rsidRPr="00722C68">
        <w:rPr>
          <w:rFonts w:cstheme="minorHAnsi"/>
          <w:sz w:val="28"/>
        </w:rPr>
        <w:lastRenderedPageBreak/>
        <w:t xml:space="preserve">Moreover, the </w:t>
      </w:r>
      <w:r w:rsidR="00FA471E" w:rsidRPr="00722C68">
        <w:rPr>
          <w:rFonts w:cstheme="minorHAnsi"/>
          <w:sz w:val="28"/>
        </w:rPr>
        <w:t xml:space="preserve">Target audience for this web application will be </w:t>
      </w:r>
      <w:r w:rsidRPr="00722C68">
        <w:rPr>
          <w:rFonts w:cstheme="minorHAnsi"/>
          <w:sz w:val="28"/>
        </w:rPr>
        <w:t>the people who are willing to buy a house in New Zealand. Starting age should be 18+ along with NZ residency status.</w:t>
      </w:r>
    </w:p>
    <w:p w14:paraId="682264DF" w14:textId="13A78671" w:rsidR="00861EF9" w:rsidRPr="0017003D" w:rsidRDefault="00861EF9" w:rsidP="00861EF9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1" w:name="_Toc497396239"/>
      <w:bookmarkStart w:id="12" w:name="_Toc40878550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1C2CAB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Schedule</w:t>
      </w:r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nd milestones</w:t>
      </w:r>
      <w:bookmarkEnd w:id="11"/>
      <w:bookmarkEnd w:id="12"/>
    </w:p>
    <w:p w14:paraId="0A849B8D" w14:textId="77777777" w:rsidR="00861EF9" w:rsidRDefault="00861EF9" w:rsidP="00861EF9"/>
    <w:tbl>
      <w:tblPr>
        <w:tblStyle w:val="PlainTable1"/>
        <w:tblW w:w="9709" w:type="dxa"/>
        <w:jc w:val="center"/>
        <w:tblLook w:val="04E0" w:firstRow="1" w:lastRow="1" w:firstColumn="1" w:lastColumn="0" w:noHBand="0" w:noVBand="1"/>
      </w:tblPr>
      <w:tblGrid>
        <w:gridCol w:w="2743"/>
        <w:gridCol w:w="2289"/>
        <w:gridCol w:w="4677"/>
      </w:tblGrid>
      <w:tr w:rsidR="00861EF9" w:rsidRPr="00BB1E45" w14:paraId="76F317F5" w14:textId="77777777" w:rsidTr="00186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1C503037" w14:textId="0DD3F4E8" w:rsidR="00861EF9" w:rsidRPr="007440F9" w:rsidRDefault="008D24A3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Phases/ Milestones</w:t>
            </w:r>
          </w:p>
        </w:tc>
        <w:tc>
          <w:tcPr>
            <w:tcW w:w="2289" w:type="dxa"/>
          </w:tcPr>
          <w:p w14:paraId="4B56661A" w14:textId="3DE0C19A" w:rsidR="00861EF9" w:rsidRPr="007440F9" w:rsidRDefault="008D24A3" w:rsidP="00186A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Time Frame in </w:t>
            </w:r>
            <w:r w:rsidR="00163C75" w:rsidRPr="007440F9">
              <w:rPr>
                <w:rFonts w:ascii="Calibri" w:hAnsi="Calibri"/>
                <w:sz w:val="24"/>
              </w:rPr>
              <w:t>Weeks</w:t>
            </w:r>
          </w:p>
        </w:tc>
        <w:tc>
          <w:tcPr>
            <w:tcW w:w="4677" w:type="dxa"/>
          </w:tcPr>
          <w:p w14:paraId="4C97CF28" w14:textId="77777777" w:rsidR="00861EF9" w:rsidRPr="007440F9" w:rsidRDefault="00861EF9" w:rsidP="00186A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Deliverable(s) Completed</w:t>
            </w:r>
          </w:p>
        </w:tc>
      </w:tr>
      <w:tr w:rsidR="00861EF9" w:rsidRPr="00BB1E45" w14:paraId="32071D36" w14:textId="77777777" w:rsidTr="0000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  <w:shd w:val="clear" w:color="auto" w:fill="92D050"/>
          </w:tcPr>
          <w:p w14:paraId="66EAF774" w14:textId="6EF92B67" w:rsidR="00861EF9" w:rsidRPr="007440F9" w:rsidRDefault="00861EF9" w:rsidP="00186AD0">
            <w:pPr>
              <w:jc w:val="center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Project </w:t>
            </w:r>
            <w:r w:rsidR="00C541CC">
              <w:rPr>
                <w:rFonts w:ascii="Calibri" w:hAnsi="Calibri"/>
                <w:sz w:val="24"/>
              </w:rPr>
              <w:t>Sc</w:t>
            </w:r>
            <w:r w:rsidR="00C541CC" w:rsidRPr="007440F9">
              <w:rPr>
                <w:rFonts w:ascii="Calibri" w:hAnsi="Calibri"/>
                <w:sz w:val="24"/>
              </w:rPr>
              <w:t>heduling</w:t>
            </w:r>
          </w:p>
        </w:tc>
        <w:tc>
          <w:tcPr>
            <w:tcW w:w="2289" w:type="dxa"/>
            <w:shd w:val="clear" w:color="auto" w:fill="92D050"/>
          </w:tcPr>
          <w:p w14:paraId="5F241B3E" w14:textId="62BB9EA4" w:rsidR="00861EF9" w:rsidRPr="007440F9" w:rsidRDefault="00163C75" w:rsidP="00186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1-2</w:t>
            </w:r>
          </w:p>
        </w:tc>
        <w:tc>
          <w:tcPr>
            <w:tcW w:w="4677" w:type="dxa"/>
            <w:shd w:val="clear" w:color="auto" w:fill="92D050"/>
          </w:tcPr>
          <w:p w14:paraId="07360E44" w14:textId="733E6C17" w:rsidR="00861EF9" w:rsidRPr="007440F9" w:rsidRDefault="009F25F1" w:rsidP="00163C7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Commencement</w:t>
            </w:r>
            <w:r w:rsidR="00861EF9" w:rsidRPr="007440F9">
              <w:rPr>
                <w:rFonts w:ascii="Calibri" w:hAnsi="Calibri"/>
                <w:sz w:val="24"/>
              </w:rPr>
              <w:t xml:space="preserve"> Meeting</w:t>
            </w:r>
          </w:p>
          <w:p w14:paraId="7B39842C" w14:textId="4F9F9185" w:rsidR="00163C75" w:rsidRPr="007440F9" w:rsidRDefault="00163C75" w:rsidP="00163C75">
            <w:pPr>
              <w:pStyle w:val="ListParagraph"/>
              <w:numPr>
                <w:ilvl w:val="0"/>
                <w:numId w:val="29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Project </w:t>
            </w:r>
            <w:r w:rsidR="009F25F1" w:rsidRPr="007440F9">
              <w:rPr>
                <w:rFonts w:ascii="Calibri" w:hAnsi="Calibri"/>
                <w:sz w:val="24"/>
              </w:rPr>
              <w:t>Explanation</w:t>
            </w:r>
            <w:r w:rsidRPr="007440F9">
              <w:rPr>
                <w:rFonts w:ascii="Calibri" w:hAnsi="Calibri"/>
                <w:sz w:val="24"/>
              </w:rPr>
              <w:t xml:space="preserve"> Document</w:t>
            </w:r>
          </w:p>
          <w:p w14:paraId="68908A03" w14:textId="6EDD9758" w:rsidR="00163C75" w:rsidRDefault="009F25F1" w:rsidP="00163C75">
            <w:pPr>
              <w:pStyle w:val="ListParagraph"/>
              <w:numPr>
                <w:ilvl w:val="0"/>
                <w:numId w:val="29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Requirement Analysis Report</w:t>
            </w:r>
          </w:p>
          <w:p w14:paraId="619234BE" w14:textId="77777777" w:rsidR="009F25F1" w:rsidRPr="007440F9" w:rsidRDefault="009F25F1" w:rsidP="009F25F1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Project Proposal</w:t>
            </w:r>
          </w:p>
          <w:p w14:paraId="5BFDC8A4" w14:textId="3A857F97" w:rsidR="00163C75" w:rsidRPr="009F25F1" w:rsidRDefault="00163C75" w:rsidP="009F25F1">
            <w:pPr>
              <w:pStyle w:val="ListParagraph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034A726A" w14:textId="77777777" w:rsidTr="00186AD0">
        <w:trPr>
          <w:trHeight w:val="8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080EB37A" w14:textId="24AA4A28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Stage </w:t>
            </w:r>
            <w:r w:rsidR="00861EF9" w:rsidRPr="007440F9">
              <w:rPr>
                <w:rFonts w:ascii="Calibri" w:hAnsi="Calibri"/>
                <w:sz w:val="24"/>
              </w:rPr>
              <w:t>1</w:t>
            </w:r>
          </w:p>
        </w:tc>
        <w:tc>
          <w:tcPr>
            <w:tcW w:w="2289" w:type="dxa"/>
          </w:tcPr>
          <w:p w14:paraId="370803D9" w14:textId="6C8460C7" w:rsidR="00861EF9" w:rsidRPr="007440F9" w:rsidRDefault="00163C75" w:rsidP="00186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2-3</w:t>
            </w:r>
          </w:p>
        </w:tc>
        <w:tc>
          <w:tcPr>
            <w:tcW w:w="4677" w:type="dxa"/>
          </w:tcPr>
          <w:p w14:paraId="0F3D2585" w14:textId="356BAAD1" w:rsidR="00861EF9" w:rsidRPr="007440F9" w:rsidRDefault="00163C75" w:rsidP="00186AD0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Design</w:t>
            </w:r>
            <w:r w:rsidR="00BB0564">
              <w:rPr>
                <w:rFonts w:ascii="Calibri" w:hAnsi="Calibri"/>
                <w:sz w:val="24"/>
              </w:rPr>
              <w:t>ing of Database</w:t>
            </w:r>
            <w:r w:rsidRPr="007440F9">
              <w:rPr>
                <w:rFonts w:ascii="Calibri" w:hAnsi="Calibri"/>
                <w:sz w:val="24"/>
              </w:rPr>
              <w:t xml:space="preserve"> </w:t>
            </w:r>
          </w:p>
          <w:p w14:paraId="4EEAEE58" w14:textId="438C6690" w:rsidR="00163C75" w:rsidRPr="007440F9" w:rsidRDefault="00163C75" w:rsidP="00186AD0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Front End Design</w:t>
            </w:r>
          </w:p>
          <w:p w14:paraId="37D50C6D" w14:textId="77777777" w:rsidR="00861EF9" w:rsidRPr="007440F9" w:rsidRDefault="00861EF9" w:rsidP="00186AD0">
            <w:pPr>
              <w:pStyle w:val="ListParagraph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37625E19" w14:textId="77777777" w:rsidTr="0000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  <w:shd w:val="clear" w:color="auto" w:fill="92D050"/>
          </w:tcPr>
          <w:p w14:paraId="5A14048E" w14:textId="679B8476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Stage</w:t>
            </w:r>
            <w:r w:rsidR="00861EF9" w:rsidRPr="007440F9">
              <w:rPr>
                <w:rFonts w:ascii="Calibri" w:hAnsi="Calibri"/>
                <w:sz w:val="24"/>
              </w:rPr>
              <w:t xml:space="preserve"> 2</w:t>
            </w:r>
          </w:p>
        </w:tc>
        <w:tc>
          <w:tcPr>
            <w:tcW w:w="2289" w:type="dxa"/>
            <w:shd w:val="clear" w:color="auto" w:fill="92D050"/>
          </w:tcPr>
          <w:p w14:paraId="4CFF9055" w14:textId="4B3A5694" w:rsidR="00861EF9" w:rsidRPr="007440F9" w:rsidRDefault="00163C75" w:rsidP="00186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3-4</w:t>
            </w:r>
          </w:p>
        </w:tc>
        <w:tc>
          <w:tcPr>
            <w:tcW w:w="4677" w:type="dxa"/>
            <w:shd w:val="clear" w:color="auto" w:fill="92D050"/>
          </w:tcPr>
          <w:p w14:paraId="1994B822" w14:textId="5042EDDA" w:rsidR="00163C75" w:rsidRPr="007440F9" w:rsidRDefault="00BB0564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Front End </w:t>
            </w:r>
            <w:proofErr w:type="spellStart"/>
            <w:r>
              <w:rPr>
                <w:rFonts w:ascii="Calibri" w:hAnsi="Calibri"/>
                <w:sz w:val="24"/>
              </w:rPr>
              <w:t>implemetation</w:t>
            </w:r>
            <w:proofErr w:type="spellEnd"/>
            <w:r w:rsidR="00163C75" w:rsidRPr="007440F9">
              <w:rPr>
                <w:rFonts w:ascii="Calibri" w:hAnsi="Calibri"/>
                <w:sz w:val="24"/>
              </w:rPr>
              <w:t xml:space="preserve"> </w:t>
            </w:r>
          </w:p>
          <w:p w14:paraId="7968AB51" w14:textId="06915302" w:rsidR="00163C75" w:rsidRPr="007440F9" w:rsidRDefault="00163C75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Back End</w:t>
            </w:r>
            <w:r w:rsidR="00BB0564">
              <w:rPr>
                <w:rFonts w:ascii="Calibri" w:hAnsi="Calibri"/>
                <w:sz w:val="24"/>
              </w:rPr>
              <w:t xml:space="preserve"> Implementation</w:t>
            </w:r>
            <w:r w:rsidRPr="007440F9">
              <w:rPr>
                <w:rFonts w:ascii="Calibri" w:hAnsi="Calibri"/>
                <w:sz w:val="24"/>
              </w:rPr>
              <w:t xml:space="preserve"> </w:t>
            </w:r>
          </w:p>
          <w:p w14:paraId="3F8140C1" w14:textId="7195FF13" w:rsidR="00163C75" w:rsidRPr="007440F9" w:rsidRDefault="00163C75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Final </w:t>
            </w:r>
            <w:r w:rsidR="00BB0564">
              <w:rPr>
                <w:rFonts w:ascii="Calibri" w:hAnsi="Calibri"/>
                <w:sz w:val="24"/>
              </w:rPr>
              <w:t>App</w:t>
            </w:r>
          </w:p>
          <w:p w14:paraId="4FF64FDB" w14:textId="77777777" w:rsidR="00861EF9" w:rsidRPr="007440F9" w:rsidRDefault="00861EF9" w:rsidP="00163C75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0C909B63" w14:textId="77777777" w:rsidTr="00186AD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53C0C13E" w14:textId="08BD4A4F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Stage </w:t>
            </w:r>
            <w:r w:rsidR="00861EF9" w:rsidRPr="007440F9">
              <w:rPr>
                <w:rFonts w:ascii="Calibri" w:hAnsi="Calibri"/>
                <w:sz w:val="24"/>
              </w:rPr>
              <w:t>3</w:t>
            </w:r>
          </w:p>
        </w:tc>
        <w:tc>
          <w:tcPr>
            <w:tcW w:w="2289" w:type="dxa"/>
          </w:tcPr>
          <w:p w14:paraId="24C25166" w14:textId="2C005D23" w:rsidR="00861EF9" w:rsidRPr="007440F9" w:rsidRDefault="00163C75" w:rsidP="00186AD0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>3-4</w:t>
            </w:r>
          </w:p>
        </w:tc>
        <w:tc>
          <w:tcPr>
            <w:tcW w:w="4677" w:type="dxa"/>
          </w:tcPr>
          <w:p w14:paraId="67A6D8B3" w14:textId="77777777" w:rsidR="00163C75" w:rsidRPr="007440F9" w:rsidRDefault="00163C75" w:rsidP="00E620F3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 xml:space="preserve">Testing </w:t>
            </w:r>
          </w:p>
          <w:p w14:paraId="15E46FD0" w14:textId="782212AB" w:rsidR="00163C75" w:rsidRPr="007440F9" w:rsidRDefault="00BB0564" w:rsidP="00E620F3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>
              <w:rPr>
                <w:rFonts w:ascii="Calibri" w:hAnsi="Calibri"/>
                <w:b w:val="0"/>
                <w:bCs w:val="0"/>
                <w:sz w:val="24"/>
              </w:rPr>
              <w:t>Final</w:t>
            </w:r>
            <w:r w:rsidR="00163C75" w:rsidRPr="007440F9">
              <w:rPr>
                <w:rFonts w:ascii="Calibri" w:hAnsi="Calibri"/>
                <w:b w:val="0"/>
                <w:bCs w:val="0"/>
                <w:sz w:val="24"/>
              </w:rPr>
              <w:t xml:space="preserve"> Documentation</w:t>
            </w:r>
            <w:r>
              <w:rPr>
                <w:rFonts w:ascii="Calibri" w:hAnsi="Calibri"/>
                <w:b w:val="0"/>
                <w:bCs w:val="0"/>
                <w:sz w:val="24"/>
              </w:rPr>
              <w:t xml:space="preserve"> and Report Writing</w:t>
            </w:r>
          </w:p>
          <w:p w14:paraId="1CE4B215" w14:textId="29091C56" w:rsidR="00861EF9" w:rsidRPr="007440F9" w:rsidRDefault="00861EF9" w:rsidP="00E620F3">
            <w:pPr>
              <w:pStyle w:val="ListParagrap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</w:p>
        </w:tc>
      </w:tr>
    </w:tbl>
    <w:p w14:paraId="0BCCA65B" w14:textId="77777777" w:rsidR="00861EF9" w:rsidRPr="00DC5D92" w:rsidRDefault="00861EF9" w:rsidP="007E740F">
      <w:pPr>
        <w:pStyle w:val="ListParagraph"/>
      </w:pPr>
    </w:p>
    <w:p w14:paraId="0371AF1C" w14:textId="0AEC8B47" w:rsidR="00BA1F84" w:rsidRPr="00457D0D" w:rsidRDefault="00BA1F84" w:rsidP="00457D0D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3" w:name="_Toc40878551"/>
      <w:bookmarkStart w:id="14" w:name="_Toc497396236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sources Required</w:t>
      </w:r>
      <w:bookmarkEnd w:id="13"/>
    </w:p>
    <w:p w14:paraId="5571C70E" w14:textId="4AA11813" w:rsidR="00944413" w:rsidRPr="00722C68" w:rsidRDefault="00944413" w:rsidP="00BA1F84">
      <w:pPr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Following are the resources required to complete this project: </w:t>
      </w:r>
    </w:p>
    <w:p w14:paraId="6315721C" w14:textId="1F085C8B" w:rsidR="00BA1F84" w:rsidRPr="00722C68" w:rsidRDefault="00BA1F84" w:rsidP="001C1B49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ASP.Net MVC and Identity Framework</w:t>
      </w:r>
    </w:p>
    <w:p w14:paraId="6ED8C16B" w14:textId="77777777" w:rsidR="00944413" w:rsidRPr="00722C68" w:rsidRDefault="00944413" w:rsidP="00944413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Windows OS 10</w:t>
      </w:r>
    </w:p>
    <w:p w14:paraId="1A2C6BAB" w14:textId="6FDEB3B9" w:rsidR="00944413" w:rsidRPr="00722C68" w:rsidRDefault="00944413" w:rsidP="00944413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 xml:space="preserve"> Minimum i5 processor with 4-8 GB of RAM</w:t>
      </w:r>
    </w:p>
    <w:p w14:paraId="1ED30150" w14:textId="45392E9E" w:rsidR="00944413" w:rsidRPr="00722C68" w:rsidRDefault="00944413" w:rsidP="00A15795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MS Word, Excel</w:t>
      </w:r>
    </w:p>
    <w:p w14:paraId="3BF3B50D" w14:textId="6F05BC05" w:rsidR="001D518F" w:rsidRPr="0077791A" w:rsidRDefault="001D518F" w:rsidP="001D518F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5" w:name="_Toc40878552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Functional and Non-Functional Requirement</w:t>
      </w:r>
      <w:bookmarkEnd w:id="14"/>
      <w:bookmarkEnd w:id="15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begin"/>
      </w:r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instrText xml:space="preserve"> XE "Goal and Objectives of the Project" </w:instrText>
      </w:r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end"/>
      </w:r>
    </w:p>
    <w:p w14:paraId="0F758134" w14:textId="256671B3" w:rsidR="001D518F" w:rsidRPr="009876FE" w:rsidRDefault="00722C68" w:rsidP="00722C68">
      <w:pPr>
        <w:rPr>
          <w:rFonts w:asciiTheme="majorHAnsi" w:hAnsiTheme="majorHAnsi" w:cstheme="majorHAnsi"/>
          <w:sz w:val="28"/>
        </w:rPr>
      </w:pPr>
      <w:r w:rsidRPr="009876FE">
        <w:rPr>
          <w:rFonts w:asciiTheme="majorHAnsi" w:hAnsiTheme="majorHAnsi" w:cstheme="majorHAnsi"/>
          <w:sz w:val="28"/>
        </w:rPr>
        <w:t xml:space="preserve">The </w:t>
      </w:r>
      <w:proofErr w:type="gramStart"/>
      <w:r w:rsidRPr="009876FE">
        <w:rPr>
          <w:rFonts w:asciiTheme="majorHAnsi" w:hAnsiTheme="majorHAnsi" w:cstheme="majorHAnsi"/>
          <w:sz w:val="28"/>
        </w:rPr>
        <w:t>functional  and</w:t>
      </w:r>
      <w:proofErr w:type="gramEnd"/>
      <w:r w:rsidRPr="009876FE">
        <w:rPr>
          <w:rFonts w:asciiTheme="majorHAnsi" w:hAnsiTheme="majorHAnsi" w:cstheme="majorHAnsi"/>
          <w:sz w:val="28"/>
        </w:rPr>
        <w:t xml:space="preserve"> non</w:t>
      </w:r>
      <w:r w:rsidR="00271B87">
        <w:rPr>
          <w:rFonts w:asciiTheme="majorHAnsi" w:hAnsiTheme="majorHAnsi" w:cstheme="majorHAnsi"/>
          <w:sz w:val="28"/>
        </w:rPr>
        <w:t>-</w:t>
      </w:r>
      <w:r w:rsidRPr="009876FE">
        <w:rPr>
          <w:rFonts w:asciiTheme="majorHAnsi" w:hAnsiTheme="majorHAnsi" w:cstheme="majorHAnsi"/>
          <w:sz w:val="28"/>
        </w:rPr>
        <w:t>functional requirements for the project are as below:</w:t>
      </w:r>
    </w:p>
    <w:p w14:paraId="1DB1C2FB" w14:textId="0FCB724C" w:rsidR="001D518F" w:rsidRPr="00457D0D" w:rsidRDefault="001D518F" w:rsidP="00457D0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6" w:name="_Toc40878553"/>
      <w:r w:rsidRPr="00F7396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Functional Requirements</w:t>
      </w:r>
      <w:bookmarkEnd w:id="16"/>
    </w:p>
    <w:p w14:paraId="4791CDF5" w14:textId="36AF6A60" w:rsidR="001D518F" w:rsidRPr="00FC4184" w:rsidRDefault="00271B87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a</w:t>
      </w:r>
      <w:r w:rsidR="005112F4">
        <w:rPr>
          <w:rFonts w:asciiTheme="majorHAnsi" w:hAnsiTheme="majorHAnsi" w:cstheme="majorHAnsi"/>
          <w:sz w:val="28"/>
          <w:szCs w:val="24"/>
        </w:rPr>
        <w:t xml:space="preserve">pplication should allow </w:t>
      </w:r>
      <w:r>
        <w:rPr>
          <w:rFonts w:asciiTheme="majorHAnsi" w:hAnsiTheme="majorHAnsi" w:cstheme="majorHAnsi"/>
          <w:sz w:val="28"/>
          <w:szCs w:val="24"/>
        </w:rPr>
        <w:t xml:space="preserve">a </w:t>
      </w:r>
      <w:r w:rsidR="005112F4">
        <w:rPr>
          <w:rFonts w:asciiTheme="majorHAnsi" w:hAnsiTheme="majorHAnsi" w:cstheme="majorHAnsi"/>
          <w:sz w:val="28"/>
          <w:szCs w:val="24"/>
        </w:rPr>
        <w:t>new user to register</w:t>
      </w:r>
      <w:r w:rsidR="001D518F" w:rsidRPr="00FC4184">
        <w:rPr>
          <w:rFonts w:asciiTheme="majorHAnsi" w:hAnsiTheme="majorHAnsi" w:cstheme="majorHAnsi"/>
          <w:sz w:val="28"/>
          <w:szCs w:val="24"/>
        </w:rPr>
        <w:t>.</w:t>
      </w:r>
    </w:p>
    <w:p w14:paraId="3F970160" w14:textId="500035B2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Existing users can login and view the listed properties.</w:t>
      </w:r>
    </w:p>
    <w:p w14:paraId="45F68B09" w14:textId="4D925D85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dmin can manage the properties, buyers and sales transaction for the application</w:t>
      </w:r>
    </w:p>
    <w:p w14:paraId="568BA30C" w14:textId="6E98EDEF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dmin can add new admin and can perform add, update, edit and delete functions successfully.</w:t>
      </w:r>
    </w:p>
    <w:p w14:paraId="486B8C81" w14:textId="424B7A75" w:rsidR="001D518F" w:rsidRPr="00F73961" w:rsidRDefault="001D518F" w:rsidP="00F73961">
      <w:pPr>
        <w:pStyle w:val="Heading2"/>
        <w:spacing w:line="360" w:lineRule="auto"/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7" w:name="_Toc40878554"/>
      <w:r w:rsidRPr="00F7396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Non-Functional Requirements</w:t>
      </w:r>
      <w:bookmarkEnd w:id="17"/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begin"/>
      </w:r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instrText xml:space="preserve"> XE "Objectives" </w:instrText>
      </w:r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end"/>
      </w:r>
    </w:p>
    <w:p w14:paraId="72C73514" w14:textId="044D970A" w:rsidR="001D518F" w:rsidRPr="00186AD0" w:rsidRDefault="00271B87" w:rsidP="00186AD0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l</w:t>
      </w:r>
      <w:r w:rsidR="00186AD0">
        <w:rPr>
          <w:rFonts w:asciiTheme="majorHAnsi" w:hAnsiTheme="majorHAnsi" w:cstheme="majorHAnsi"/>
          <w:sz w:val="28"/>
          <w:szCs w:val="24"/>
        </w:rPr>
        <w:t>oading speed of the application should be fast</w:t>
      </w:r>
      <w:r w:rsidR="00E0725A" w:rsidRPr="00186AD0">
        <w:rPr>
          <w:rFonts w:asciiTheme="majorHAnsi" w:hAnsiTheme="majorHAnsi" w:cstheme="majorHAnsi"/>
          <w:sz w:val="28"/>
          <w:szCs w:val="24"/>
        </w:rPr>
        <w:t>.</w:t>
      </w:r>
    </w:p>
    <w:p w14:paraId="5F4C32FB" w14:textId="61D0271A" w:rsidR="001D518F" w:rsidRPr="00186AD0" w:rsidRDefault="00DC1238" w:rsidP="00186AD0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 xml:space="preserve">Multiple </w:t>
      </w:r>
      <w:proofErr w:type="gramStart"/>
      <w:r>
        <w:rPr>
          <w:rFonts w:asciiTheme="majorHAnsi" w:hAnsiTheme="majorHAnsi" w:cstheme="majorHAnsi"/>
          <w:sz w:val="28"/>
          <w:szCs w:val="24"/>
        </w:rPr>
        <w:t>browser  and</w:t>
      </w:r>
      <w:proofErr w:type="gramEnd"/>
      <w:r>
        <w:rPr>
          <w:rFonts w:asciiTheme="majorHAnsi" w:hAnsiTheme="majorHAnsi" w:cstheme="majorHAnsi"/>
          <w:sz w:val="28"/>
          <w:szCs w:val="24"/>
        </w:rPr>
        <w:t xml:space="preserve"> device support</w:t>
      </w:r>
    </w:p>
    <w:p w14:paraId="655BD0AD" w14:textId="5B4F4690" w:rsidR="00DA1E88" w:rsidRPr="00457D0D" w:rsidRDefault="00DC1238" w:rsidP="00457D0D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ccess</w:t>
      </w:r>
      <w:r w:rsidR="00271B87">
        <w:rPr>
          <w:rFonts w:asciiTheme="majorHAnsi" w:hAnsiTheme="majorHAnsi" w:cstheme="majorHAnsi"/>
          <w:sz w:val="28"/>
          <w:szCs w:val="24"/>
        </w:rPr>
        <w:t>i</w:t>
      </w:r>
      <w:r>
        <w:rPr>
          <w:rFonts w:asciiTheme="majorHAnsi" w:hAnsiTheme="majorHAnsi" w:cstheme="majorHAnsi"/>
          <w:sz w:val="28"/>
          <w:szCs w:val="24"/>
        </w:rPr>
        <w:t xml:space="preserve">bility and usability of the </w:t>
      </w:r>
      <w:proofErr w:type="gramStart"/>
      <w:r>
        <w:rPr>
          <w:rFonts w:asciiTheme="majorHAnsi" w:hAnsiTheme="majorHAnsi" w:cstheme="majorHAnsi"/>
          <w:sz w:val="28"/>
          <w:szCs w:val="24"/>
        </w:rPr>
        <w:t>application.</w:t>
      </w:r>
      <w:r w:rsidR="001D518F" w:rsidRPr="00186AD0">
        <w:rPr>
          <w:rFonts w:asciiTheme="majorHAnsi" w:hAnsiTheme="majorHAnsi" w:cstheme="majorHAnsi"/>
          <w:sz w:val="28"/>
          <w:szCs w:val="24"/>
        </w:rPr>
        <w:t>.</w:t>
      </w:r>
      <w:proofErr w:type="gramEnd"/>
    </w:p>
    <w:p w14:paraId="5C56DDF3" w14:textId="72594292" w:rsidR="001D518F" w:rsidRPr="008A36B9" w:rsidRDefault="001C1B49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8" w:name="_Toc40878555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Assumptions</w:t>
      </w:r>
      <w:bookmarkEnd w:id="18"/>
    </w:p>
    <w:p w14:paraId="4BFC2F2D" w14:textId="07234B4E" w:rsidR="00ED4548" w:rsidRPr="00DA1E88" w:rsidRDefault="00DA1E88" w:rsidP="00ED4548">
      <w:pPr>
        <w:rPr>
          <w:rFonts w:asciiTheme="majorHAnsi" w:hAnsiTheme="majorHAnsi" w:cstheme="majorHAnsi"/>
          <w:sz w:val="28"/>
        </w:rPr>
      </w:pPr>
      <w:r w:rsidRPr="00DA1E88">
        <w:rPr>
          <w:rFonts w:asciiTheme="majorHAnsi" w:hAnsiTheme="majorHAnsi" w:cstheme="majorHAnsi"/>
          <w:sz w:val="28"/>
        </w:rPr>
        <w:t>Following are the assum</w:t>
      </w:r>
      <w:r w:rsidR="00271B87">
        <w:rPr>
          <w:rFonts w:asciiTheme="majorHAnsi" w:hAnsiTheme="majorHAnsi" w:cstheme="majorHAnsi"/>
          <w:sz w:val="28"/>
        </w:rPr>
        <w:t>ptions</w:t>
      </w:r>
      <w:r w:rsidRPr="00DA1E88">
        <w:rPr>
          <w:rFonts w:asciiTheme="majorHAnsi" w:hAnsiTheme="majorHAnsi" w:cstheme="majorHAnsi"/>
          <w:sz w:val="28"/>
        </w:rPr>
        <w:t xml:space="preserve"> which I made while developing this project:</w:t>
      </w:r>
    </w:p>
    <w:p w14:paraId="409BD773" w14:textId="5DA78A11" w:rsidR="00ED4548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avail</w:t>
      </w:r>
      <w:r w:rsidR="00271B87">
        <w:rPr>
          <w:rFonts w:asciiTheme="majorHAnsi" w:hAnsiTheme="majorHAnsi" w:cstheme="majorHAnsi"/>
          <w:sz w:val="28"/>
          <w:szCs w:val="24"/>
        </w:rPr>
        <w:t>abil</w:t>
      </w:r>
      <w:r>
        <w:rPr>
          <w:rFonts w:asciiTheme="majorHAnsi" w:hAnsiTheme="majorHAnsi" w:cstheme="majorHAnsi"/>
          <w:sz w:val="28"/>
          <w:szCs w:val="24"/>
        </w:rPr>
        <w:t xml:space="preserve">ity of </w:t>
      </w:r>
      <w:r w:rsidR="00271B87">
        <w:rPr>
          <w:rFonts w:asciiTheme="majorHAnsi" w:hAnsiTheme="majorHAnsi" w:cstheme="majorHAnsi"/>
          <w:sz w:val="28"/>
          <w:szCs w:val="24"/>
        </w:rPr>
        <w:t xml:space="preserve">a </w:t>
      </w:r>
      <w:r>
        <w:rPr>
          <w:rFonts w:asciiTheme="majorHAnsi" w:hAnsiTheme="majorHAnsi" w:cstheme="majorHAnsi"/>
          <w:sz w:val="28"/>
          <w:szCs w:val="24"/>
        </w:rPr>
        <w:t>user has been considered as av</w:t>
      </w:r>
      <w:r w:rsidR="00271B87">
        <w:rPr>
          <w:rFonts w:asciiTheme="majorHAnsi" w:hAnsiTheme="majorHAnsi" w:cstheme="majorHAnsi"/>
          <w:sz w:val="28"/>
          <w:szCs w:val="24"/>
        </w:rPr>
        <w:t>a</w:t>
      </w:r>
      <w:r>
        <w:rPr>
          <w:rFonts w:asciiTheme="majorHAnsi" w:hAnsiTheme="majorHAnsi" w:cstheme="majorHAnsi"/>
          <w:sz w:val="28"/>
          <w:szCs w:val="24"/>
        </w:rPr>
        <w:t>ilable all time for feedback.</w:t>
      </w:r>
    </w:p>
    <w:p w14:paraId="6808BB30" w14:textId="138B6A40" w:rsidR="00ED4548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Minimum One user and admin will be registered with the application.</w:t>
      </w:r>
    </w:p>
    <w:p w14:paraId="3FF5CC4B" w14:textId="7F68993F" w:rsidR="00BB09B5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Web Application</w:t>
      </w:r>
      <w:r w:rsidR="00271B87">
        <w:rPr>
          <w:rFonts w:asciiTheme="majorHAnsi" w:hAnsiTheme="majorHAnsi" w:cstheme="majorHAnsi"/>
          <w:sz w:val="28"/>
          <w:szCs w:val="24"/>
        </w:rPr>
        <w:t>s</w:t>
      </w:r>
      <w:r>
        <w:rPr>
          <w:rFonts w:asciiTheme="majorHAnsi" w:hAnsiTheme="majorHAnsi" w:cstheme="majorHAnsi"/>
          <w:sz w:val="28"/>
          <w:szCs w:val="24"/>
        </w:rPr>
        <w:t xml:space="preserve"> will be free of charge.</w:t>
      </w:r>
    </w:p>
    <w:p w14:paraId="674D68F0" w14:textId="27DCDC3E" w:rsidR="009716DE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nyone can register with the application.</w:t>
      </w:r>
    </w:p>
    <w:p w14:paraId="5EF9FD7B" w14:textId="3272D1D3" w:rsidR="009716DE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Initially one admin will be there and later more than one admin can be created.</w:t>
      </w:r>
    </w:p>
    <w:p w14:paraId="3A967382" w14:textId="30DF5A4E" w:rsidR="001426A8" w:rsidRPr="00DC0DE6" w:rsidRDefault="00DC0DE6" w:rsidP="00DC0DE6">
      <w:pPr>
        <w:pStyle w:val="Heading1"/>
        <w:rPr>
          <w:b/>
          <w:sz w:val="48"/>
          <w:szCs w:val="48"/>
        </w:rPr>
      </w:pPr>
      <w:r>
        <w:br/>
      </w:r>
      <w:bookmarkStart w:id="19" w:name="_Toc40878556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Detailed </w:t>
      </w:r>
      <w:r w:rsidR="00AE4A9D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Design</w:t>
      </w:r>
      <w:bookmarkEnd w:id="2"/>
      <w:bookmarkEnd w:id="19"/>
    </w:p>
    <w:p w14:paraId="48012AB7" w14:textId="77777777" w:rsidR="008C51BA" w:rsidRPr="008A36B9" w:rsidRDefault="008C51BA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0" w:name="_Toc502423239"/>
      <w:bookmarkStart w:id="21" w:name="_Toc40878557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Home Page</w:t>
      </w:r>
      <w:bookmarkEnd w:id="20"/>
      <w:bookmarkEnd w:id="21"/>
    </w:p>
    <w:p w14:paraId="6FD0829F" w14:textId="7D90845C" w:rsidR="008C51BA" w:rsidRPr="00574AE5" w:rsidRDefault="008C51BA" w:rsidP="00574AE5">
      <w:pPr>
        <w:rPr>
          <w:rFonts w:asciiTheme="majorHAnsi" w:hAnsiTheme="majorHAnsi" w:cstheme="majorHAnsi"/>
          <w:sz w:val="28"/>
        </w:rPr>
      </w:pPr>
      <w:r w:rsidRPr="00574AE5">
        <w:rPr>
          <w:rFonts w:asciiTheme="majorHAnsi" w:hAnsiTheme="majorHAnsi" w:cstheme="majorHAnsi"/>
          <w:sz w:val="28"/>
        </w:rPr>
        <w:t xml:space="preserve">This is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574AE5">
        <w:rPr>
          <w:rFonts w:asciiTheme="majorHAnsi" w:hAnsiTheme="majorHAnsi" w:cstheme="majorHAnsi"/>
          <w:sz w:val="28"/>
        </w:rPr>
        <w:t xml:space="preserve">main page of the </w:t>
      </w:r>
      <w:r w:rsidR="00E52884" w:rsidRPr="00574AE5">
        <w:rPr>
          <w:rFonts w:asciiTheme="majorHAnsi" w:hAnsiTheme="majorHAnsi" w:cstheme="majorHAnsi"/>
          <w:sz w:val="28"/>
        </w:rPr>
        <w:t>web application</w:t>
      </w:r>
      <w:r w:rsidR="00574AE5">
        <w:rPr>
          <w:rFonts w:asciiTheme="majorHAnsi" w:hAnsiTheme="majorHAnsi" w:cstheme="majorHAnsi"/>
          <w:sz w:val="28"/>
        </w:rPr>
        <w:t>. All user</w:t>
      </w:r>
      <w:r w:rsidR="00271B87">
        <w:rPr>
          <w:rFonts w:asciiTheme="majorHAnsi" w:hAnsiTheme="majorHAnsi" w:cstheme="majorHAnsi"/>
          <w:sz w:val="28"/>
        </w:rPr>
        <w:t>s</w:t>
      </w:r>
      <w:r w:rsidR="00574AE5">
        <w:rPr>
          <w:rFonts w:asciiTheme="majorHAnsi" w:hAnsiTheme="majorHAnsi" w:cstheme="majorHAnsi"/>
          <w:sz w:val="28"/>
        </w:rPr>
        <w:t xml:space="preserve"> can view this page of the application</w:t>
      </w:r>
      <w:r w:rsidRPr="00574AE5">
        <w:rPr>
          <w:rFonts w:asciiTheme="majorHAnsi" w:hAnsiTheme="majorHAnsi" w:cstheme="majorHAnsi"/>
          <w:sz w:val="28"/>
        </w:rPr>
        <w:t xml:space="preserve"> </w:t>
      </w:r>
      <w:r w:rsidR="00574AE5">
        <w:rPr>
          <w:rFonts w:asciiTheme="majorHAnsi" w:hAnsiTheme="majorHAnsi" w:cstheme="majorHAnsi"/>
          <w:sz w:val="28"/>
        </w:rPr>
        <w:t xml:space="preserve">even without login. </w:t>
      </w:r>
      <w:r w:rsidRPr="00574AE5">
        <w:rPr>
          <w:rFonts w:asciiTheme="majorHAnsi" w:hAnsiTheme="majorHAnsi" w:cstheme="majorHAnsi"/>
          <w:sz w:val="28"/>
        </w:rPr>
        <w:t>This page contain</w:t>
      </w:r>
      <w:r w:rsidR="00271B87">
        <w:rPr>
          <w:rFonts w:asciiTheme="majorHAnsi" w:hAnsiTheme="majorHAnsi" w:cstheme="majorHAnsi"/>
          <w:sz w:val="28"/>
        </w:rPr>
        <w:t>s</w:t>
      </w:r>
      <w:r w:rsidRPr="00574AE5">
        <w:rPr>
          <w:rFonts w:asciiTheme="majorHAnsi" w:hAnsiTheme="majorHAnsi" w:cstheme="majorHAnsi"/>
          <w:sz w:val="28"/>
        </w:rPr>
        <w:t xml:space="preserve"> </w:t>
      </w:r>
      <w:r w:rsidR="00E52884" w:rsidRPr="00574AE5">
        <w:rPr>
          <w:rFonts w:asciiTheme="majorHAnsi" w:hAnsiTheme="majorHAnsi" w:cstheme="majorHAnsi"/>
          <w:sz w:val="28"/>
        </w:rPr>
        <w:t xml:space="preserve">home, </w:t>
      </w:r>
      <w:r w:rsidR="00574AE5">
        <w:rPr>
          <w:rFonts w:asciiTheme="majorHAnsi" w:hAnsiTheme="majorHAnsi" w:cstheme="majorHAnsi"/>
          <w:sz w:val="28"/>
        </w:rPr>
        <w:t xml:space="preserve">Properties, Buyer Sign up, </w:t>
      </w:r>
      <w:r w:rsidR="00271B87">
        <w:rPr>
          <w:rFonts w:asciiTheme="majorHAnsi" w:hAnsiTheme="majorHAnsi" w:cstheme="majorHAnsi"/>
          <w:sz w:val="28"/>
        </w:rPr>
        <w:t>log</w:t>
      </w:r>
      <w:r w:rsidR="00574AE5">
        <w:rPr>
          <w:rFonts w:asciiTheme="majorHAnsi" w:hAnsiTheme="majorHAnsi" w:cstheme="majorHAnsi"/>
          <w:sz w:val="28"/>
        </w:rPr>
        <w:t xml:space="preserve">in, Register Property admin </w:t>
      </w:r>
      <w:r w:rsidR="00E52884" w:rsidRPr="00574AE5">
        <w:rPr>
          <w:rFonts w:asciiTheme="majorHAnsi" w:hAnsiTheme="majorHAnsi" w:cstheme="majorHAnsi"/>
          <w:sz w:val="28"/>
        </w:rPr>
        <w:t>menu options</w:t>
      </w:r>
      <w:r w:rsidR="00574AE5">
        <w:rPr>
          <w:rFonts w:asciiTheme="majorHAnsi" w:hAnsiTheme="majorHAnsi" w:cstheme="majorHAnsi"/>
          <w:sz w:val="28"/>
        </w:rPr>
        <w:t xml:space="preserve"> on the navigation bar.</w:t>
      </w:r>
    </w:p>
    <w:p w14:paraId="49163A9E" w14:textId="496C2E51" w:rsidR="00F464BC" w:rsidRPr="00F464BC" w:rsidRDefault="00271B87" w:rsidP="00F464BC">
      <w:r>
        <w:rPr>
          <w:noProof/>
        </w:rPr>
        <w:drawing>
          <wp:inline distT="0" distB="0" distL="0" distR="0" wp14:anchorId="5639B703" wp14:editId="58CAA1E3">
            <wp:extent cx="6645910" cy="27412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4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3A273" w14:textId="77777777" w:rsidR="00870A27" w:rsidRPr="008A36B9" w:rsidRDefault="00407CA8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2" w:name="_Toc502423247"/>
      <w:bookmarkStart w:id="23" w:name="_Toc40878558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Login Page</w:t>
      </w:r>
      <w:bookmarkEnd w:id="22"/>
      <w:bookmarkEnd w:id="23"/>
    </w:p>
    <w:p w14:paraId="760C1AEC" w14:textId="2C32C56B" w:rsidR="00870A27" w:rsidRDefault="005D12D5" w:rsidP="005D12D5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This Page of the application will</w:t>
      </w:r>
      <w:r w:rsidR="00E7459E">
        <w:rPr>
          <w:rFonts w:asciiTheme="majorHAnsi" w:hAnsiTheme="majorHAnsi" w:cstheme="majorHAnsi"/>
          <w:sz w:val="28"/>
        </w:rPr>
        <w:t xml:space="preserve"> be used by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E7459E">
        <w:rPr>
          <w:rFonts w:asciiTheme="majorHAnsi" w:hAnsiTheme="majorHAnsi" w:cstheme="majorHAnsi"/>
          <w:sz w:val="28"/>
        </w:rPr>
        <w:t>user and admin to login into the system.</w:t>
      </w:r>
    </w:p>
    <w:p w14:paraId="2CB82ABE" w14:textId="36B3B329" w:rsidR="00E7459E" w:rsidRPr="005D12D5" w:rsidRDefault="00271B87" w:rsidP="005D12D5">
      <w:pPr>
        <w:rPr>
          <w:rFonts w:asciiTheme="majorHAnsi" w:hAnsiTheme="majorHAnsi" w:cstheme="majorHAnsi"/>
          <w:sz w:val="28"/>
        </w:rPr>
      </w:pPr>
      <w:r>
        <w:rPr>
          <w:noProof/>
        </w:rPr>
        <w:lastRenderedPageBreak/>
        <w:drawing>
          <wp:inline distT="0" distB="0" distL="0" distR="0" wp14:anchorId="26ED06A2" wp14:editId="6101A70F">
            <wp:extent cx="5967565" cy="32232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94166" cy="3237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B4AAE" w14:textId="273F67F6" w:rsidR="00F464BC" w:rsidRPr="00F464BC" w:rsidRDefault="00F464BC" w:rsidP="00F464BC"/>
    <w:p w14:paraId="6690AF1A" w14:textId="1E68415D" w:rsidR="000F29A5" w:rsidRPr="008A36B9" w:rsidRDefault="00155970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4" w:name="_Toc40878559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</w:t>
      </w:r>
      <w:r w:rsidR="00843DD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gister Property Page</w:t>
      </w:r>
      <w:bookmarkEnd w:id="24"/>
    </w:p>
    <w:p w14:paraId="2B9FC134" w14:textId="58B04CE6" w:rsidR="00F8242F" w:rsidRPr="00843DD7" w:rsidRDefault="00843DD7" w:rsidP="00843DD7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With the help of this page admin can view</w:t>
      </w:r>
      <w:r w:rsidR="00155970" w:rsidRPr="00843DD7">
        <w:rPr>
          <w:rFonts w:asciiTheme="majorHAnsi" w:hAnsiTheme="majorHAnsi" w:cstheme="majorHAnsi"/>
          <w:sz w:val="28"/>
        </w:rPr>
        <w:t xml:space="preserve"> the av</w:t>
      </w:r>
      <w:r w:rsidR="00271B87">
        <w:rPr>
          <w:rFonts w:asciiTheme="majorHAnsi" w:hAnsiTheme="majorHAnsi" w:cstheme="majorHAnsi"/>
          <w:sz w:val="28"/>
        </w:rPr>
        <w:t>aila</w:t>
      </w:r>
      <w:r w:rsidR="00155970" w:rsidRPr="00843DD7">
        <w:rPr>
          <w:rFonts w:asciiTheme="majorHAnsi" w:hAnsiTheme="majorHAnsi" w:cstheme="majorHAnsi"/>
          <w:sz w:val="28"/>
        </w:rPr>
        <w:t xml:space="preserve">ble </w:t>
      </w:r>
      <w:r>
        <w:rPr>
          <w:rFonts w:asciiTheme="majorHAnsi" w:hAnsiTheme="majorHAnsi" w:cstheme="majorHAnsi"/>
          <w:sz w:val="28"/>
        </w:rPr>
        <w:t xml:space="preserve">properties that are registered. </w:t>
      </w:r>
      <w:r w:rsidR="00155970" w:rsidRPr="00843DD7">
        <w:rPr>
          <w:rFonts w:asciiTheme="majorHAnsi" w:hAnsiTheme="majorHAnsi" w:cstheme="majorHAnsi"/>
          <w:sz w:val="28"/>
        </w:rPr>
        <w:t xml:space="preserve"> Admin can add </w:t>
      </w:r>
      <w:r w:rsidR="00271B87">
        <w:rPr>
          <w:rFonts w:asciiTheme="majorHAnsi" w:hAnsiTheme="majorHAnsi" w:cstheme="majorHAnsi"/>
          <w:sz w:val="28"/>
        </w:rPr>
        <w:t xml:space="preserve">a </w:t>
      </w:r>
      <w:r w:rsidR="00155970" w:rsidRPr="00843DD7">
        <w:rPr>
          <w:rFonts w:asciiTheme="majorHAnsi" w:hAnsiTheme="majorHAnsi" w:cstheme="majorHAnsi"/>
          <w:sz w:val="28"/>
        </w:rPr>
        <w:t xml:space="preserve">new </w:t>
      </w:r>
      <w:r>
        <w:rPr>
          <w:rFonts w:asciiTheme="majorHAnsi" w:hAnsiTheme="majorHAnsi" w:cstheme="majorHAnsi"/>
          <w:sz w:val="28"/>
        </w:rPr>
        <w:t xml:space="preserve">property, update </w:t>
      </w:r>
      <w:r w:rsidR="00271B87">
        <w:rPr>
          <w:rFonts w:asciiTheme="majorHAnsi" w:hAnsiTheme="majorHAnsi" w:cstheme="majorHAnsi"/>
          <w:sz w:val="28"/>
        </w:rPr>
        <w:t xml:space="preserve">the </w:t>
      </w:r>
      <w:r>
        <w:rPr>
          <w:rFonts w:asciiTheme="majorHAnsi" w:hAnsiTheme="majorHAnsi" w:cstheme="majorHAnsi"/>
          <w:sz w:val="28"/>
        </w:rPr>
        <w:t>existing one, remove them also check details for any property.</w:t>
      </w:r>
    </w:p>
    <w:p w14:paraId="4AF3A64A" w14:textId="25FAC3F5" w:rsidR="00155970" w:rsidRDefault="00271B87" w:rsidP="000F29A5">
      <w:r>
        <w:rPr>
          <w:noProof/>
        </w:rPr>
        <w:drawing>
          <wp:inline distT="0" distB="0" distL="0" distR="0" wp14:anchorId="203C5FE7" wp14:editId="02B932F9">
            <wp:extent cx="6645910" cy="40786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7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4E0D6" w14:textId="77777777" w:rsidR="00AF7F97" w:rsidRPr="000F29A5" w:rsidRDefault="00AF7F97" w:rsidP="000F29A5"/>
    <w:p w14:paraId="4F024117" w14:textId="166B3C1C" w:rsidR="00AF7F97" w:rsidRPr="008A36B9" w:rsidRDefault="007D2AFA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5" w:name="_Toc40878560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</w:t>
      </w:r>
      <w:r w:rsidR="009C4DE5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Buyer Page</w:t>
      </w:r>
      <w:bookmarkEnd w:id="25"/>
    </w:p>
    <w:p w14:paraId="2487F6E9" w14:textId="15E53893" w:rsidR="00AF7F97" w:rsidRPr="009C4DE5" w:rsidRDefault="00AF7F97" w:rsidP="009C4DE5">
      <w:pPr>
        <w:rPr>
          <w:rFonts w:asciiTheme="majorHAnsi" w:hAnsiTheme="majorHAnsi" w:cstheme="majorHAnsi"/>
          <w:sz w:val="28"/>
        </w:rPr>
      </w:pPr>
      <w:r w:rsidRPr="009C4DE5">
        <w:rPr>
          <w:rFonts w:asciiTheme="majorHAnsi" w:hAnsiTheme="majorHAnsi" w:cstheme="majorHAnsi"/>
          <w:sz w:val="28"/>
        </w:rPr>
        <w:t>This page provide</w:t>
      </w:r>
      <w:r w:rsidR="00271B87">
        <w:rPr>
          <w:rFonts w:asciiTheme="majorHAnsi" w:hAnsiTheme="majorHAnsi" w:cstheme="majorHAnsi"/>
          <w:sz w:val="28"/>
        </w:rPr>
        <w:t>s</w:t>
      </w:r>
      <w:r w:rsidRPr="009C4DE5">
        <w:rPr>
          <w:rFonts w:asciiTheme="majorHAnsi" w:hAnsiTheme="majorHAnsi" w:cstheme="majorHAnsi"/>
          <w:sz w:val="28"/>
        </w:rPr>
        <w:t xml:space="preserve"> the information about the </w:t>
      </w:r>
      <w:r w:rsidR="00A672C1">
        <w:rPr>
          <w:rFonts w:asciiTheme="majorHAnsi" w:hAnsiTheme="majorHAnsi" w:cstheme="majorHAnsi"/>
          <w:sz w:val="28"/>
        </w:rPr>
        <w:t>Buyers</w:t>
      </w:r>
      <w:r w:rsidR="007D2AFA" w:rsidRPr="009C4DE5">
        <w:rPr>
          <w:rFonts w:asciiTheme="majorHAnsi" w:hAnsiTheme="majorHAnsi" w:cstheme="majorHAnsi"/>
          <w:sz w:val="28"/>
        </w:rPr>
        <w:t xml:space="preserve"> who are registered with the </w:t>
      </w:r>
      <w:r w:rsidR="00A672C1">
        <w:rPr>
          <w:rFonts w:asciiTheme="majorHAnsi" w:hAnsiTheme="majorHAnsi" w:cstheme="majorHAnsi"/>
          <w:sz w:val="28"/>
        </w:rPr>
        <w:t>application</w:t>
      </w:r>
      <w:r w:rsidR="007D2AFA" w:rsidRPr="009C4DE5">
        <w:rPr>
          <w:rFonts w:asciiTheme="majorHAnsi" w:hAnsiTheme="majorHAnsi" w:cstheme="majorHAnsi"/>
          <w:sz w:val="28"/>
        </w:rPr>
        <w:t xml:space="preserve"> admin can delete and view their details.</w:t>
      </w:r>
      <w:r w:rsidRPr="009C4DE5">
        <w:rPr>
          <w:rFonts w:asciiTheme="majorHAnsi" w:hAnsiTheme="majorHAnsi" w:cstheme="majorHAnsi"/>
          <w:sz w:val="28"/>
        </w:rPr>
        <w:t xml:space="preserve"> </w:t>
      </w:r>
    </w:p>
    <w:p w14:paraId="7ECDAFD7" w14:textId="644297DB" w:rsidR="00900D96" w:rsidRDefault="00271B87" w:rsidP="00900D96">
      <w:r>
        <w:rPr>
          <w:noProof/>
        </w:rPr>
        <w:drawing>
          <wp:inline distT="0" distB="0" distL="0" distR="0" wp14:anchorId="69C88DF7" wp14:editId="17C8D7CF">
            <wp:extent cx="6645910" cy="27266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42938" w14:textId="79ADB37A" w:rsidR="00C07494" w:rsidRPr="00C07494" w:rsidRDefault="00C07494" w:rsidP="00C07494"/>
    <w:p w14:paraId="253E159F" w14:textId="550EE401" w:rsidR="00427DD5" w:rsidRPr="008A36B9" w:rsidRDefault="00C72966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6" w:name="_Toc40878561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Sales </w:t>
      </w:r>
      <w:r w:rsidR="00104BC6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rans</w:t>
      </w:r>
      <w:r w:rsidR="00271B8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ac</w:t>
      </w:r>
      <w:r w:rsidR="00104BC6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ion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Page</w:t>
      </w:r>
      <w:bookmarkEnd w:id="26"/>
    </w:p>
    <w:p w14:paraId="22B92EF1" w14:textId="3EF26AA6" w:rsidR="00C72966" w:rsidRDefault="00C72966" w:rsidP="007440F9">
      <w:pPr>
        <w:tabs>
          <w:tab w:val="left" w:pos="1185"/>
        </w:tabs>
        <w:spacing w:after="0" w:line="252" w:lineRule="auto"/>
        <w:jc w:val="both"/>
        <w:rPr>
          <w:rFonts w:asciiTheme="majorHAnsi" w:hAnsiTheme="majorHAnsi" w:cstheme="majorHAnsi"/>
          <w:sz w:val="28"/>
        </w:rPr>
      </w:pPr>
      <w:r w:rsidRPr="001365F3">
        <w:rPr>
          <w:rFonts w:asciiTheme="majorHAnsi" w:hAnsiTheme="majorHAnsi" w:cstheme="majorHAnsi"/>
          <w:sz w:val="28"/>
        </w:rPr>
        <w:t xml:space="preserve">In this page admin can delete and view details of sales </w:t>
      </w:r>
      <w:r w:rsidR="00CC20D6">
        <w:rPr>
          <w:rFonts w:asciiTheme="majorHAnsi" w:hAnsiTheme="majorHAnsi" w:cstheme="majorHAnsi"/>
          <w:sz w:val="28"/>
        </w:rPr>
        <w:t>trans</w:t>
      </w:r>
      <w:r w:rsidR="00271B87">
        <w:rPr>
          <w:rFonts w:asciiTheme="majorHAnsi" w:hAnsiTheme="majorHAnsi" w:cstheme="majorHAnsi"/>
          <w:sz w:val="28"/>
        </w:rPr>
        <w:t>actions</w:t>
      </w:r>
      <w:r w:rsidR="00CC20D6">
        <w:rPr>
          <w:rFonts w:asciiTheme="majorHAnsi" w:hAnsiTheme="majorHAnsi" w:cstheme="majorHAnsi"/>
          <w:sz w:val="28"/>
        </w:rPr>
        <w:t>.</w:t>
      </w:r>
    </w:p>
    <w:p w14:paraId="6A9B8239" w14:textId="0F467AE2" w:rsidR="0029675B" w:rsidRPr="001365F3" w:rsidRDefault="00271B87" w:rsidP="007440F9">
      <w:pPr>
        <w:tabs>
          <w:tab w:val="left" w:pos="1185"/>
        </w:tabs>
        <w:spacing w:after="0" w:line="252" w:lineRule="auto"/>
        <w:jc w:val="both"/>
        <w:rPr>
          <w:rFonts w:asciiTheme="majorHAnsi" w:hAnsiTheme="majorHAnsi" w:cstheme="majorHAnsi"/>
          <w:sz w:val="28"/>
        </w:rPr>
      </w:pPr>
      <w:r>
        <w:rPr>
          <w:noProof/>
        </w:rPr>
        <w:drawing>
          <wp:inline distT="0" distB="0" distL="0" distR="0" wp14:anchorId="1DE4E753" wp14:editId="495359A0">
            <wp:extent cx="6645910" cy="324294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33E65" w14:textId="39F7485C" w:rsidR="004D169B" w:rsidRDefault="004D169B" w:rsidP="004D169B"/>
    <w:p w14:paraId="45C19628" w14:textId="6CC52DB9" w:rsidR="000D6357" w:rsidRDefault="000D6357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7" w:name="_Toc40878562"/>
      <w:r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Buyer Signup Page</w:t>
      </w:r>
      <w:bookmarkEnd w:id="27"/>
    </w:p>
    <w:p w14:paraId="637815EE" w14:textId="64A919DA" w:rsidR="000D6357" w:rsidRDefault="000D6357" w:rsidP="000D6357">
      <w:r w:rsidRPr="001365F3">
        <w:rPr>
          <w:rFonts w:asciiTheme="majorHAnsi" w:hAnsiTheme="majorHAnsi" w:cstheme="majorHAnsi"/>
          <w:sz w:val="28"/>
        </w:rPr>
        <w:t xml:space="preserve">With the help of this </w:t>
      </w:r>
      <w:proofErr w:type="gramStart"/>
      <w:r w:rsidRPr="001365F3">
        <w:rPr>
          <w:rFonts w:asciiTheme="majorHAnsi" w:hAnsiTheme="majorHAnsi" w:cstheme="majorHAnsi"/>
          <w:sz w:val="28"/>
        </w:rPr>
        <w:t>page,  new</w:t>
      </w:r>
      <w:proofErr w:type="gramEnd"/>
      <w:r w:rsidRPr="001365F3">
        <w:rPr>
          <w:rFonts w:asciiTheme="majorHAnsi" w:hAnsiTheme="majorHAnsi" w:cstheme="majorHAnsi"/>
          <w:sz w:val="28"/>
        </w:rPr>
        <w:t xml:space="preserve"> buyers can register themselves with the application</w:t>
      </w:r>
      <w:r>
        <w:t>.</w:t>
      </w:r>
    </w:p>
    <w:p w14:paraId="1CFCB6EC" w14:textId="26022CF7" w:rsidR="000D6357" w:rsidRDefault="000D6357" w:rsidP="000D6357"/>
    <w:p w14:paraId="3C83C02B" w14:textId="4F97F25F" w:rsidR="000D6357" w:rsidRPr="000D6357" w:rsidRDefault="00271B87" w:rsidP="000D6357">
      <w:r>
        <w:rPr>
          <w:noProof/>
        </w:rPr>
        <w:drawing>
          <wp:inline distT="0" distB="0" distL="0" distR="0" wp14:anchorId="133A1868" wp14:editId="0C2AB458">
            <wp:extent cx="6149340" cy="2940708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66111" cy="2948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3C9F1" w14:textId="1DA22213" w:rsidR="004D169B" w:rsidRPr="008A36B9" w:rsidRDefault="004D169B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8" w:name="_Toc40878563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User </w:t>
      </w:r>
      <w:r w:rsidR="00F51B3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gist</w:t>
      </w:r>
      <w:r w:rsidR="00271B8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e</w:t>
      </w:r>
      <w:r w:rsidR="00F51B3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red Property 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age</w:t>
      </w:r>
      <w:bookmarkEnd w:id="28"/>
    </w:p>
    <w:p w14:paraId="68BB5124" w14:textId="146003DF" w:rsidR="004D169B" w:rsidRPr="00F51B31" w:rsidRDefault="004D169B" w:rsidP="00F51B31">
      <w:pPr>
        <w:rPr>
          <w:rFonts w:asciiTheme="majorHAnsi" w:hAnsiTheme="majorHAnsi" w:cstheme="majorHAnsi"/>
          <w:sz w:val="28"/>
        </w:rPr>
      </w:pPr>
      <w:r w:rsidRPr="00F51B31">
        <w:rPr>
          <w:rFonts w:asciiTheme="majorHAnsi" w:hAnsiTheme="majorHAnsi" w:cstheme="majorHAnsi"/>
          <w:sz w:val="28"/>
        </w:rPr>
        <w:t>In this page user</w:t>
      </w:r>
      <w:r w:rsidR="00271B87">
        <w:rPr>
          <w:rFonts w:asciiTheme="majorHAnsi" w:hAnsiTheme="majorHAnsi" w:cstheme="majorHAnsi"/>
          <w:sz w:val="28"/>
        </w:rPr>
        <w:t>s</w:t>
      </w:r>
      <w:r w:rsidRPr="00F51B31">
        <w:rPr>
          <w:rFonts w:asciiTheme="majorHAnsi" w:hAnsiTheme="majorHAnsi" w:cstheme="majorHAnsi"/>
          <w:sz w:val="28"/>
        </w:rPr>
        <w:t xml:space="preserve"> can view all </w:t>
      </w:r>
      <w:r w:rsidR="00005F24">
        <w:rPr>
          <w:rFonts w:asciiTheme="majorHAnsi" w:hAnsiTheme="majorHAnsi" w:cstheme="majorHAnsi"/>
          <w:sz w:val="28"/>
        </w:rPr>
        <w:t>regist</w:t>
      </w:r>
      <w:r w:rsidR="00271B87">
        <w:rPr>
          <w:rFonts w:asciiTheme="majorHAnsi" w:hAnsiTheme="majorHAnsi" w:cstheme="majorHAnsi"/>
          <w:sz w:val="28"/>
        </w:rPr>
        <w:t>e</w:t>
      </w:r>
      <w:r w:rsidR="00005F24">
        <w:rPr>
          <w:rFonts w:asciiTheme="majorHAnsi" w:hAnsiTheme="majorHAnsi" w:cstheme="majorHAnsi"/>
          <w:sz w:val="28"/>
        </w:rPr>
        <w:t>red properties and can buy the one of his/her choice by clicking on buy property option</w:t>
      </w:r>
      <w:r w:rsidRPr="00F51B31">
        <w:rPr>
          <w:rFonts w:asciiTheme="majorHAnsi" w:hAnsiTheme="majorHAnsi" w:cstheme="majorHAnsi"/>
          <w:sz w:val="28"/>
        </w:rPr>
        <w:t>.</w:t>
      </w:r>
    </w:p>
    <w:p w14:paraId="0826B20F" w14:textId="38033F60" w:rsidR="004D169B" w:rsidRDefault="00271B87" w:rsidP="00C07494">
      <w:r>
        <w:rPr>
          <w:noProof/>
        </w:rPr>
        <w:drawing>
          <wp:inline distT="0" distB="0" distL="0" distR="0" wp14:anchorId="6FA309D5" wp14:editId="42377B4C">
            <wp:extent cx="5608320" cy="339307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22952" cy="3401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B05C3" w14:textId="3168CB07" w:rsidR="00BF79E9" w:rsidRDefault="00BF79E9" w:rsidP="00C07494"/>
    <w:p w14:paraId="1C41A66F" w14:textId="69CDFA3E" w:rsidR="00BF79E9" w:rsidRDefault="00BF79E9" w:rsidP="008A36B9">
      <w:pPr>
        <w:pStyle w:val="Heading2"/>
        <w:spacing w:line="360" w:lineRule="auto"/>
      </w:pPr>
      <w:bookmarkStart w:id="29" w:name="_Toc40878564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 xml:space="preserve">User </w:t>
      </w:r>
      <w:r w:rsidR="00C05453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perty Confirm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Page</w:t>
      </w:r>
      <w:bookmarkEnd w:id="29"/>
    </w:p>
    <w:p w14:paraId="626B25A1" w14:textId="233A8A62" w:rsidR="00BF79E9" w:rsidRPr="00590263" w:rsidRDefault="00C05453" w:rsidP="00590263">
      <w:pPr>
        <w:rPr>
          <w:rFonts w:asciiTheme="majorHAnsi" w:hAnsiTheme="majorHAnsi" w:cstheme="majorHAnsi"/>
          <w:sz w:val="28"/>
        </w:rPr>
      </w:pPr>
      <w:r w:rsidRPr="00590263">
        <w:rPr>
          <w:rFonts w:asciiTheme="majorHAnsi" w:hAnsiTheme="majorHAnsi" w:cstheme="majorHAnsi"/>
          <w:sz w:val="28"/>
        </w:rPr>
        <w:t xml:space="preserve">Once </w:t>
      </w:r>
      <w:r w:rsidR="00271B87">
        <w:rPr>
          <w:rFonts w:asciiTheme="majorHAnsi" w:hAnsiTheme="majorHAnsi" w:cstheme="majorHAnsi"/>
          <w:sz w:val="28"/>
        </w:rPr>
        <w:t xml:space="preserve">a </w:t>
      </w:r>
      <w:r w:rsidRPr="00590263">
        <w:rPr>
          <w:rFonts w:asciiTheme="majorHAnsi" w:hAnsiTheme="majorHAnsi" w:cstheme="majorHAnsi"/>
          <w:sz w:val="28"/>
        </w:rPr>
        <w:t xml:space="preserve">user decides to buy a property by clicking on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590263">
        <w:rPr>
          <w:rFonts w:asciiTheme="majorHAnsi" w:hAnsiTheme="majorHAnsi" w:cstheme="majorHAnsi"/>
          <w:sz w:val="28"/>
        </w:rPr>
        <w:t>buy property option, he/she will be navigated to this page to complete and confirm the sale.</w:t>
      </w:r>
    </w:p>
    <w:p w14:paraId="1CD014E1" w14:textId="5C1213AA" w:rsidR="00BF79E9" w:rsidRDefault="00271B87" w:rsidP="00C07494">
      <w:r>
        <w:rPr>
          <w:noProof/>
        </w:rPr>
        <w:drawing>
          <wp:inline distT="0" distB="0" distL="0" distR="0" wp14:anchorId="3C893CEC" wp14:editId="59D655F9">
            <wp:extent cx="6645910" cy="3821430"/>
            <wp:effectExtent l="0" t="0" r="254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2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04B27" w14:textId="77777777" w:rsidR="00C07494" w:rsidRDefault="00C07494" w:rsidP="00C07494"/>
    <w:p w14:paraId="26E00191" w14:textId="4DD1C560" w:rsidR="000C1E9A" w:rsidRPr="008A36B9" w:rsidRDefault="00DE0778" w:rsidP="00361288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0" w:name="_Toc502423275"/>
      <w:bookmarkStart w:id="31" w:name="_Toc40878565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0C1E9A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esting</w:t>
      </w:r>
      <w:bookmarkEnd w:id="30"/>
      <w:bookmarkEnd w:id="31"/>
    </w:p>
    <w:p w14:paraId="5CE91D8C" w14:textId="2165D5B8" w:rsidR="00F82EAA" w:rsidRDefault="00F82EAA" w:rsidP="00E755C3">
      <w:pPr>
        <w:jc w:val="both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Due to the limited time for the project, only </w:t>
      </w:r>
      <w:r w:rsidR="00271B87">
        <w:rPr>
          <w:rFonts w:asciiTheme="majorHAnsi" w:hAnsiTheme="majorHAnsi" w:cstheme="majorHAnsi"/>
          <w:sz w:val="28"/>
        </w:rPr>
        <w:t xml:space="preserve">the </w:t>
      </w:r>
      <w:r>
        <w:rPr>
          <w:rFonts w:asciiTheme="majorHAnsi" w:hAnsiTheme="majorHAnsi" w:cstheme="majorHAnsi"/>
          <w:sz w:val="28"/>
        </w:rPr>
        <w:t>main features of the web application are tested. Here I have tested the desktop version only. This report includes the accessibility, functionality, usability testing. There will be testing for navigation and performance as well.</w:t>
      </w:r>
      <w:r w:rsidR="00572B28">
        <w:rPr>
          <w:rFonts w:asciiTheme="majorHAnsi" w:hAnsiTheme="majorHAnsi" w:cstheme="majorHAnsi"/>
          <w:sz w:val="28"/>
        </w:rPr>
        <w:t xml:space="preserve"> Testing is performed </w:t>
      </w:r>
      <w:r w:rsidR="00DB6E53">
        <w:rPr>
          <w:rFonts w:asciiTheme="majorHAnsi" w:hAnsiTheme="majorHAnsi" w:cstheme="majorHAnsi"/>
          <w:sz w:val="28"/>
        </w:rPr>
        <w:t>on Windows 10 Operating system, 64</w:t>
      </w:r>
      <w:r w:rsidR="00271B87">
        <w:rPr>
          <w:rFonts w:asciiTheme="majorHAnsi" w:hAnsiTheme="majorHAnsi" w:cstheme="majorHAnsi"/>
          <w:sz w:val="28"/>
        </w:rPr>
        <w:t>-</w:t>
      </w:r>
      <w:r w:rsidR="00DB6E53">
        <w:rPr>
          <w:rFonts w:asciiTheme="majorHAnsi" w:hAnsiTheme="majorHAnsi" w:cstheme="majorHAnsi"/>
          <w:sz w:val="28"/>
        </w:rPr>
        <w:t>bit i5 processor, 8 GB RAM</w:t>
      </w:r>
      <w:r w:rsidR="00271B87">
        <w:rPr>
          <w:rFonts w:asciiTheme="majorHAnsi" w:hAnsiTheme="majorHAnsi" w:cstheme="majorHAnsi"/>
          <w:sz w:val="28"/>
        </w:rPr>
        <w:t>,</w:t>
      </w:r>
      <w:r w:rsidR="00DB6E53">
        <w:rPr>
          <w:rFonts w:asciiTheme="majorHAnsi" w:hAnsiTheme="majorHAnsi" w:cstheme="majorHAnsi"/>
          <w:sz w:val="28"/>
        </w:rPr>
        <w:t xml:space="preserve"> and </w:t>
      </w:r>
      <w:r w:rsidR="00271B87">
        <w:rPr>
          <w:rFonts w:asciiTheme="majorHAnsi" w:hAnsiTheme="majorHAnsi" w:cstheme="majorHAnsi"/>
          <w:sz w:val="28"/>
        </w:rPr>
        <w:t>g</w:t>
      </w:r>
      <w:r w:rsidR="00DB6E53">
        <w:rPr>
          <w:rFonts w:asciiTheme="majorHAnsi" w:hAnsiTheme="majorHAnsi" w:cstheme="majorHAnsi"/>
          <w:sz w:val="28"/>
        </w:rPr>
        <w:t>oogle chrome web browser.</w:t>
      </w:r>
      <w:r w:rsidR="00EB77FC">
        <w:rPr>
          <w:rFonts w:asciiTheme="majorHAnsi" w:hAnsiTheme="majorHAnsi" w:cstheme="majorHAnsi"/>
          <w:sz w:val="28"/>
        </w:rPr>
        <w:t xml:space="preserve"> Testing has the following Pass/Fail criteria:</w:t>
      </w:r>
    </w:p>
    <w:p w14:paraId="6EC8E997" w14:textId="242DAC07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Completion of all test cases.</w:t>
      </w:r>
    </w:p>
    <w:p w14:paraId="072D43F7" w14:textId="4F8F7808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Working of the main functionality</w:t>
      </w:r>
    </w:p>
    <w:p w14:paraId="4DFCAB43" w14:textId="68A614B6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Test compe</w:t>
      </w:r>
      <w:r w:rsidR="00271B87">
        <w:rPr>
          <w:rFonts w:asciiTheme="majorHAnsi" w:hAnsiTheme="majorHAnsi" w:cstheme="majorHAnsi"/>
          <w:sz w:val="28"/>
        </w:rPr>
        <w:t>ti</w:t>
      </w:r>
      <w:r w:rsidRPr="004A7A00">
        <w:rPr>
          <w:rFonts w:asciiTheme="majorHAnsi" w:hAnsiTheme="majorHAnsi" w:cstheme="majorHAnsi"/>
          <w:sz w:val="28"/>
        </w:rPr>
        <w:t>tion percentage without errors</w:t>
      </w:r>
    </w:p>
    <w:p w14:paraId="3F7145A9" w14:textId="5622CF94" w:rsidR="00CE05A0" w:rsidRDefault="00CE05A0" w:rsidP="00F87E0A">
      <w:pPr>
        <w:spacing w:after="0"/>
        <w:jc w:val="both"/>
        <w:rPr>
          <w:rFonts w:ascii="Calibri" w:hAnsi="Calibri"/>
        </w:rPr>
      </w:pPr>
    </w:p>
    <w:p w14:paraId="5CED2FD2" w14:textId="77777777" w:rsidR="00361288" w:rsidRPr="008A36B9" w:rsidRDefault="00361288" w:rsidP="00361288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2" w:name="_Toc502423298"/>
      <w:bookmarkStart w:id="33" w:name="_Toc40878566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User Manual</w:t>
      </w:r>
      <w:bookmarkEnd w:id="32"/>
      <w:bookmarkEnd w:id="33"/>
    </w:p>
    <w:p w14:paraId="3A4A4242" w14:textId="095377F1" w:rsidR="00901AA1" w:rsidRPr="00722C68" w:rsidRDefault="00901AA1" w:rsidP="00901AA1">
      <w:pPr>
        <w:jc w:val="both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In </w:t>
      </w:r>
      <w:r w:rsidRPr="00722C68">
        <w:rPr>
          <w:rFonts w:asciiTheme="majorHAnsi" w:hAnsiTheme="majorHAnsi" w:cstheme="majorHAnsi"/>
          <w:sz w:val="28"/>
        </w:rPr>
        <w:t>“Property sales Platform” there are two types of users. Admin and normal user. The rights of admin and user varies. Admin can register, update, remove</w:t>
      </w:r>
      <w:r w:rsidR="00271B87">
        <w:rPr>
          <w:rFonts w:asciiTheme="majorHAnsi" w:hAnsiTheme="majorHAnsi" w:cstheme="majorHAnsi"/>
          <w:sz w:val="28"/>
        </w:rPr>
        <w:t>,</w:t>
      </w:r>
      <w:r w:rsidRPr="00722C68">
        <w:rPr>
          <w:rFonts w:asciiTheme="majorHAnsi" w:hAnsiTheme="majorHAnsi" w:cstheme="majorHAnsi"/>
          <w:sz w:val="28"/>
        </w:rPr>
        <w:t xml:space="preserve"> and can check the details of the property. He/she can register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new property as well. An admin can register other </w:t>
      </w:r>
      <w:r w:rsidRPr="00722C68">
        <w:rPr>
          <w:rFonts w:asciiTheme="majorHAnsi" w:hAnsiTheme="majorHAnsi" w:cstheme="majorHAnsi"/>
          <w:sz w:val="28"/>
        </w:rPr>
        <w:lastRenderedPageBreak/>
        <w:t xml:space="preserve">admin. Also,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admin can delete and check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>details of the buyers. Admin can delete sales transaction</w:t>
      </w:r>
      <w:r w:rsidR="00271B87">
        <w:rPr>
          <w:rFonts w:asciiTheme="majorHAnsi" w:hAnsiTheme="majorHAnsi" w:cstheme="majorHAnsi"/>
          <w:sz w:val="28"/>
        </w:rPr>
        <w:t>s</w:t>
      </w:r>
      <w:r w:rsidRPr="00722C68">
        <w:rPr>
          <w:rFonts w:asciiTheme="majorHAnsi" w:hAnsiTheme="majorHAnsi" w:cstheme="majorHAnsi"/>
          <w:sz w:val="28"/>
        </w:rPr>
        <w:t xml:space="preserve"> and check the details of the transaction. Further, users can login to the system by using their credentials and new users can </w:t>
      </w:r>
      <w:proofErr w:type="spellStart"/>
      <w:r w:rsidRPr="00722C68">
        <w:rPr>
          <w:rFonts w:asciiTheme="majorHAnsi" w:hAnsiTheme="majorHAnsi" w:cstheme="majorHAnsi"/>
          <w:sz w:val="28"/>
        </w:rPr>
        <w:t>signup</w:t>
      </w:r>
      <w:proofErr w:type="spellEnd"/>
      <w:r w:rsidRPr="00722C68">
        <w:rPr>
          <w:rFonts w:asciiTheme="majorHAnsi" w:hAnsiTheme="majorHAnsi" w:cstheme="majorHAnsi"/>
          <w:sz w:val="28"/>
        </w:rPr>
        <w:t xml:space="preserve"> in the application by registering themselves. Users ca</w:t>
      </w:r>
      <w:r w:rsidR="00271B87">
        <w:rPr>
          <w:rFonts w:asciiTheme="majorHAnsi" w:hAnsiTheme="majorHAnsi" w:cstheme="majorHAnsi"/>
          <w:sz w:val="28"/>
        </w:rPr>
        <w:t>n</w:t>
      </w:r>
      <w:r w:rsidRPr="00722C68">
        <w:rPr>
          <w:rFonts w:asciiTheme="majorHAnsi" w:hAnsiTheme="majorHAnsi" w:cstheme="majorHAnsi"/>
          <w:sz w:val="28"/>
        </w:rPr>
        <w:t xml:space="preserve"> buy properties and ca confirm the sale of the property. </w:t>
      </w:r>
    </w:p>
    <w:p w14:paraId="32D122D0" w14:textId="421B2533" w:rsidR="00361288" w:rsidRPr="00111862" w:rsidRDefault="00361288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/>
          <w:sz w:val="24"/>
        </w:rPr>
      </w:pPr>
      <w:r>
        <w:tab/>
      </w:r>
    </w:p>
    <w:p w14:paraId="1C3165B3" w14:textId="42F3532D" w:rsidR="00361288" w:rsidRPr="008A36B9" w:rsidRDefault="00DD7640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4" w:name="_Toc40878567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User</w:t>
      </w:r>
      <w:r w:rsidR="00361288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ctivities</w:t>
      </w:r>
      <w:bookmarkEnd w:id="34"/>
    </w:p>
    <w:p w14:paraId="2E17393A" w14:textId="622D1BE9" w:rsidR="00361288" w:rsidRPr="00BA5D41" w:rsidRDefault="00BA5D41" w:rsidP="00BA5D41">
      <w:pPr>
        <w:pStyle w:val="ListParagraph"/>
        <w:numPr>
          <w:ilvl w:val="0"/>
          <w:numId w:val="45"/>
        </w:numPr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 xml:space="preserve">User </w:t>
      </w:r>
      <w:r w:rsidR="00361288" w:rsidRPr="00BA5D41">
        <w:rPr>
          <w:rFonts w:asciiTheme="majorHAnsi" w:hAnsiTheme="majorHAnsi" w:cstheme="majorHAnsi"/>
          <w:sz w:val="28"/>
        </w:rPr>
        <w:t>Registration</w:t>
      </w:r>
    </w:p>
    <w:p w14:paraId="4BFB3E8F" w14:textId="0E99A5FE" w:rsidR="00361288" w:rsidRPr="00BA5D41" w:rsidRDefault="00361288" w:rsidP="00BA5D41">
      <w:pPr>
        <w:pStyle w:val="ListParagraph"/>
        <w:numPr>
          <w:ilvl w:val="0"/>
          <w:numId w:val="45"/>
        </w:numPr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Login/Logout</w:t>
      </w:r>
      <w:r w:rsidR="00BA5D41" w:rsidRPr="00BA5D41">
        <w:rPr>
          <w:rFonts w:asciiTheme="majorHAnsi" w:hAnsiTheme="majorHAnsi" w:cstheme="majorHAnsi"/>
          <w:sz w:val="28"/>
        </w:rPr>
        <w:t xml:space="preserve"> </w:t>
      </w:r>
    </w:p>
    <w:p w14:paraId="79B0DF80" w14:textId="48287758" w:rsidR="00361288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View Properties</w:t>
      </w:r>
    </w:p>
    <w:p w14:paraId="117B21D2" w14:textId="3902252F" w:rsidR="00361288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Buy Properties</w:t>
      </w:r>
    </w:p>
    <w:p w14:paraId="1125F561" w14:textId="76AE247C" w:rsidR="00DD7640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Confirm Sale</w:t>
      </w:r>
    </w:p>
    <w:p w14:paraId="3BCD338E" w14:textId="3FEDD3F3" w:rsidR="00361288" w:rsidRPr="008A36B9" w:rsidRDefault="00693294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5" w:name="_Toc40878568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Admin</w:t>
      </w:r>
      <w:r w:rsidR="00361288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ctivities</w:t>
      </w:r>
      <w:bookmarkEnd w:id="35"/>
    </w:p>
    <w:p w14:paraId="48A3E5D1" w14:textId="04A630CB" w:rsidR="00D730C0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New Admin registration</w:t>
      </w:r>
      <w:r w:rsidR="00036D62" w:rsidRPr="00036D62">
        <w:rPr>
          <w:rFonts w:asciiTheme="majorHAnsi" w:hAnsiTheme="majorHAnsi" w:cstheme="majorHAnsi"/>
          <w:sz w:val="28"/>
        </w:rPr>
        <w:t>.</w:t>
      </w:r>
    </w:p>
    <w:p w14:paraId="089B8B81" w14:textId="77777777" w:rsidR="00036D62" w:rsidRPr="00036D62" w:rsidRDefault="00036D62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Login/Logout</w:t>
      </w:r>
    </w:p>
    <w:p w14:paraId="31464F8E" w14:textId="0513CAB0" w:rsidR="00D730C0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Add, update, delete, check details for the properties</w:t>
      </w:r>
    </w:p>
    <w:p w14:paraId="06D9D306" w14:textId="3AEE16A6" w:rsidR="00361288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Delete and details Check for Buyers</w:t>
      </w:r>
    </w:p>
    <w:p w14:paraId="339A8185" w14:textId="02D90FF0" w:rsidR="00CF0725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Delete and detail check for Sales Transactions</w:t>
      </w:r>
    </w:p>
    <w:p w14:paraId="4A556484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8FDF831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52273A47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5F3A4C3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2F04A70E" w14:textId="77777777" w:rsidR="00052969" w:rsidRPr="00C57880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sectPr w:rsidR="00052969" w:rsidRPr="00C57880" w:rsidSect="00BD4DD4">
      <w:headerReference w:type="default" r:id="rId19"/>
      <w:footerReference w:type="default" r:id="rId20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0A007D" w14:textId="77777777" w:rsidR="001C074F" w:rsidRDefault="001C074F" w:rsidP="00C6136E">
      <w:pPr>
        <w:spacing w:after="0" w:line="240" w:lineRule="auto"/>
      </w:pPr>
      <w:r>
        <w:separator/>
      </w:r>
    </w:p>
  </w:endnote>
  <w:endnote w:type="continuationSeparator" w:id="0">
    <w:p w14:paraId="1841DEFD" w14:textId="77777777" w:rsidR="001C074F" w:rsidRDefault="001C074F" w:rsidP="00C613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2B719" w14:textId="30B36BC5" w:rsidR="00186AD0" w:rsidRDefault="00186AD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8</w:t>
    </w:r>
    <w:r>
      <w:rPr>
        <w:caps/>
        <w:noProof/>
        <w:color w:val="4472C4" w:themeColor="accent1"/>
      </w:rPr>
      <w:fldChar w:fldCharType="end"/>
    </w:r>
  </w:p>
  <w:p w14:paraId="3297028A" w14:textId="77777777" w:rsidR="00186AD0" w:rsidRDefault="00186A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EBCB26" w14:textId="77777777" w:rsidR="001C074F" w:rsidRDefault="001C074F" w:rsidP="00C6136E">
      <w:pPr>
        <w:spacing w:after="0" w:line="240" w:lineRule="auto"/>
      </w:pPr>
      <w:r>
        <w:separator/>
      </w:r>
    </w:p>
  </w:footnote>
  <w:footnote w:type="continuationSeparator" w:id="0">
    <w:p w14:paraId="5D2C7D22" w14:textId="77777777" w:rsidR="001C074F" w:rsidRDefault="001C074F" w:rsidP="00C613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76F461" w14:textId="34B63933" w:rsidR="00186AD0" w:rsidRDefault="00186AD0" w:rsidP="00C6136E">
    <w:pPr>
      <w:spacing w:line="264" w:lineRule="auto"/>
    </w:pPr>
    <w:r w:rsidRPr="00B850AC">
      <w:rPr>
        <w:noProof/>
        <w:color w:val="4472C4" w:themeColor="accent1"/>
        <w:sz w:val="20"/>
        <w:szCs w:val="20"/>
        <w:lang w:eastAsia="en-NZ"/>
      </w:rPr>
      <mc:AlternateContent>
        <mc:Choice Requires="wps">
          <w:drawing>
            <wp:anchor distT="0" distB="0" distL="118745" distR="118745" simplePos="0" relativeHeight="251657216" behindDoc="1" locked="0" layoutInCell="1" allowOverlap="0" wp14:anchorId="590C502B" wp14:editId="27B92C6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21590" b="10795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2BF3B4E" w14:textId="59F1A138" w:rsidR="00186AD0" w:rsidRDefault="00186AD0" w:rsidP="00BD4DD4">
                              <w:pPr>
                                <w:pStyle w:val="Header"/>
                                <w:shd w:val="clear" w:color="auto" w:fill="92D050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Project Repor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90C502B" id="Rectangle 197" o:spid="_x0000_s1032" style="position:absolute;margin-left:0;margin-top:0;width:468.5pt;height:21.3pt;z-index:-251659264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" o:allowoverlap="f" fillcolor="#70ad47 [3209]" strokecolor="#375623 [1609]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2BF3B4E" w14:textId="59F1A138" w:rsidR="00186AD0" w:rsidRDefault="00186AD0" w:rsidP="00BD4DD4">
                        <w:pPr>
                          <w:pStyle w:val="Header"/>
                          <w:shd w:val="clear" w:color="auto" w:fill="92D050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Project Repor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A6F00"/>
    <w:multiLevelType w:val="hybridMultilevel"/>
    <w:tmpl w:val="E3A85F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90884"/>
    <w:multiLevelType w:val="hybridMultilevel"/>
    <w:tmpl w:val="DA6AB796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222" w:hanging="360"/>
      </w:p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BB9757A"/>
    <w:multiLevelType w:val="hybridMultilevel"/>
    <w:tmpl w:val="301A9A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E6940"/>
    <w:multiLevelType w:val="hybridMultilevel"/>
    <w:tmpl w:val="082CE2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A3F21"/>
    <w:multiLevelType w:val="hybridMultilevel"/>
    <w:tmpl w:val="07767E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D3168"/>
    <w:multiLevelType w:val="hybridMultilevel"/>
    <w:tmpl w:val="393033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EA1BDB"/>
    <w:multiLevelType w:val="hybridMultilevel"/>
    <w:tmpl w:val="90F6B7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117D0"/>
    <w:multiLevelType w:val="hybridMultilevel"/>
    <w:tmpl w:val="5F5A62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227C0"/>
    <w:multiLevelType w:val="hybridMultilevel"/>
    <w:tmpl w:val="38488F4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A6F4C51"/>
    <w:multiLevelType w:val="hybridMultilevel"/>
    <w:tmpl w:val="0FA0B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523C2F"/>
    <w:multiLevelType w:val="hybridMultilevel"/>
    <w:tmpl w:val="D6005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BA614D"/>
    <w:multiLevelType w:val="hybridMultilevel"/>
    <w:tmpl w:val="6BF06F46"/>
    <w:lvl w:ilvl="0" w:tplc="14090017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1AB4276"/>
    <w:multiLevelType w:val="hybridMultilevel"/>
    <w:tmpl w:val="DC3A38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6F0DB0"/>
    <w:multiLevelType w:val="hybridMultilevel"/>
    <w:tmpl w:val="AD869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6872B3"/>
    <w:multiLevelType w:val="hybridMultilevel"/>
    <w:tmpl w:val="2FFAE5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552D07"/>
    <w:multiLevelType w:val="hybridMultilevel"/>
    <w:tmpl w:val="A1329924"/>
    <w:lvl w:ilvl="0" w:tplc="1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788414D"/>
    <w:multiLevelType w:val="hybridMultilevel"/>
    <w:tmpl w:val="B9BAA8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406A91"/>
    <w:multiLevelType w:val="hybridMultilevel"/>
    <w:tmpl w:val="25885B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3C3606"/>
    <w:multiLevelType w:val="hybridMultilevel"/>
    <w:tmpl w:val="C7EE73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5354C7"/>
    <w:multiLevelType w:val="hybridMultilevel"/>
    <w:tmpl w:val="E1E013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5637D9"/>
    <w:multiLevelType w:val="hybridMultilevel"/>
    <w:tmpl w:val="A22878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5D2216"/>
    <w:multiLevelType w:val="hybridMultilevel"/>
    <w:tmpl w:val="C63C8D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0A0995"/>
    <w:multiLevelType w:val="hybridMultilevel"/>
    <w:tmpl w:val="79901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0E40FC"/>
    <w:multiLevelType w:val="hybridMultilevel"/>
    <w:tmpl w:val="71565624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8A0C684">
      <w:numFmt w:val="bullet"/>
      <w:lvlText w:val="-"/>
      <w:lvlJc w:val="left"/>
      <w:pPr>
        <w:ind w:left="1222" w:hanging="360"/>
      </w:pPr>
      <w:rPr>
        <w:rFonts w:ascii="Malgun Gothic" w:eastAsia="Malgun Gothic" w:hAnsi="Malgun Gothic" w:cstheme="minorBidi" w:hint="eastAsia"/>
      </w:r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3E8A06DE"/>
    <w:multiLevelType w:val="hybridMultilevel"/>
    <w:tmpl w:val="612EAC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B025BA"/>
    <w:multiLevelType w:val="hybridMultilevel"/>
    <w:tmpl w:val="1B0AA8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DF2A7B"/>
    <w:multiLevelType w:val="hybridMultilevel"/>
    <w:tmpl w:val="DF5663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420252"/>
    <w:multiLevelType w:val="hybridMultilevel"/>
    <w:tmpl w:val="875690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F1103A"/>
    <w:multiLevelType w:val="hybridMultilevel"/>
    <w:tmpl w:val="68F4F4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5F5C3A"/>
    <w:multiLevelType w:val="hybridMultilevel"/>
    <w:tmpl w:val="E4CCEB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363995"/>
    <w:multiLevelType w:val="hybridMultilevel"/>
    <w:tmpl w:val="84BA4BC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2048ED"/>
    <w:multiLevelType w:val="hybridMultilevel"/>
    <w:tmpl w:val="C39A5D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A056EF"/>
    <w:multiLevelType w:val="hybridMultilevel"/>
    <w:tmpl w:val="86AA8C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FF0128"/>
    <w:multiLevelType w:val="hybridMultilevel"/>
    <w:tmpl w:val="E4A676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A44562"/>
    <w:multiLevelType w:val="hybridMultilevel"/>
    <w:tmpl w:val="0A943268"/>
    <w:lvl w:ilvl="0" w:tplc="1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647" w:hanging="360"/>
      </w:pPr>
    </w:lvl>
    <w:lvl w:ilvl="2" w:tplc="1409001B" w:tentative="1">
      <w:start w:val="1"/>
      <w:numFmt w:val="lowerRoman"/>
      <w:lvlText w:val="%3."/>
      <w:lvlJc w:val="right"/>
      <w:pPr>
        <w:ind w:left="2367" w:hanging="180"/>
      </w:pPr>
    </w:lvl>
    <w:lvl w:ilvl="3" w:tplc="1409000F" w:tentative="1">
      <w:start w:val="1"/>
      <w:numFmt w:val="decimal"/>
      <w:lvlText w:val="%4."/>
      <w:lvlJc w:val="left"/>
      <w:pPr>
        <w:ind w:left="3087" w:hanging="360"/>
      </w:pPr>
    </w:lvl>
    <w:lvl w:ilvl="4" w:tplc="14090019" w:tentative="1">
      <w:start w:val="1"/>
      <w:numFmt w:val="lowerLetter"/>
      <w:lvlText w:val="%5."/>
      <w:lvlJc w:val="left"/>
      <w:pPr>
        <w:ind w:left="3807" w:hanging="360"/>
      </w:pPr>
    </w:lvl>
    <w:lvl w:ilvl="5" w:tplc="1409001B" w:tentative="1">
      <w:start w:val="1"/>
      <w:numFmt w:val="lowerRoman"/>
      <w:lvlText w:val="%6."/>
      <w:lvlJc w:val="right"/>
      <w:pPr>
        <w:ind w:left="4527" w:hanging="180"/>
      </w:pPr>
    </w:lvl>
    <w:lvl w:ilvl="6" w:tplc="1409000F" w:tentative="1">
      <w:start w:val="1"/>
      <w:numFmt w:val="decimal"/>
      <w:lvlText w:val="%7."/>
      <w:lvlJc w:val="left"/>
      <w:pPr>
        <w:ind w:left="5247" w:hanging="360"/>
      </w:pPr>
    </w:lvl>
    <w:lvl w:ilvl="7" w:tplc="14090019" w:tentative="1">
      <w:start w:val="1"/>
      <w:numFmt w:val="lowerLetter"/>
      <w:lvlText w:val="%8."/>
      <w:lvlJc w:val="left"/>
      <w:pPr>
        <w:ind w:left="5967" w:hanging="360"/>
      </w:pPr>
    </w:lvl>
    <w:lvl w:ilvl="8" w:tplc="1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6575097F"/>
    <w:multiLevelType w:val="hybridMultilevel"/>
    <w:tmpl w:val="12BC18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0754BE"/>
    <w:multiLevelType w:val="hybridMultilevel"/>
    <w:tmpl w:val="A052D9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200A40"/>
    <w:multiLevelType w:val="hybridMultilevel"/>
    <w:tmpl w:val="47FE576C"/>
    <w:lvl w:ilvl="0" w:tplc="FCC6C8C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BE62FEC"/>
    <w:multiLevelType w:val="hybridMultilevel"/>
    <w:tmpl w:val="3AC898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430B29"/>
    <w:multiLevelType w:val="hybridMultilevel"/>
    <w:tmpl w:val="171841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9A5973"/>
    <w:multiLevelType w:val="hybridMultilevel"/>
    <w:tmpl w:val="464AFD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F90AE6"/>
    <w:multiLevelType w:val="hybridMultilevel"/>
    <w:tmpl w:val="0B040CC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216141"/>
    <w:multiLevelType w:val="hybridMultilevel"/>
    <w:tmpl w:val="9F3426DA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3" w15:restartNumberingAfterBreak="0">
    <w:nsid w:val="789D7773"/>
    <w:multiLevelType w:val="hybridMultilevel"/>
    <w:tmpl w:val="764A58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1D1A88"/>
    <w:multiLevelType w:val="hybridMultilevel"/>
    <w:tmpl w:val="EF0081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3453A"/>
    <w:multiLevelType w:val="hybridMultilevel"/>
    <w:tmpl w:val="303A7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2"/>
  </w:num>
  <w:num w:numId="3">
    <w:abstractNumId w:val="41"/>
  </w:num>
  <w:num w:numId="4">
    <w:abstractNumId w:val="32"/>
  </w:num>
  <w:num w:numId="5">
    <w:abstractNumId w:val="33"/>
  </w:num>
  <w:num w:numId="6">
    <w:abstractNumId w:val="18"/>
  </w:num>
  <w:num w:numId="7">
    <w:abstractNumId w:val="21"/>
  </w:num>
  <w:num w:numId="8">
    <w:abstractNumId w:val="19"/>
  </w:num>
  <w:num w:numId="9">
    <w:abstractNumId w:val="3"/>
  </w:num>
  <w:num w:numId="10">
    <w:abstractNumId w:val="39"/>
  </w:num>
  <w:num w:numId="11">
    <w:abstractNumId w:val="0"/>
  </w:num>
  <w:num w:numId="12">
    <w:abstractNumId w:val="45"/>
  </w:num>
  <w:num w:numId="13">
    <w:abstractNumId w:val="14"/>
  </w:num>
  <w:num w:numId="14">
    <w:abstractNumId w:val="7"/>
  </w:num>
  <w:num w:numId="15">
    <w:abstractNumId w:val="44"/>
  </w:num>
  <w:num w:numId="16">
    <w:abstractNumId w:val="40"/>
  </w:num>
  <w:num w:numId="17">
    <w:abstractNumId w:val="6"/>
  </w:num>
  <w:num w:numId="18">
    <w:abstractNumId w:val="35"/>
  </w:num>
  <w:num w:numId="19">
    <w:abstractNumId w:val="2"/>
  </w:num>
  <w:num w:numId="20">
    <w:abstractNumId w:val="26"/>
  </w:num>
  <w:num w:numId="21">
    <w:abstractNumId w:val="10"/>
  </w:num>
  <w:num w:numId="22">
    <w:abstractNumId w:val="1"/>
  </w:num>
  <w:num w:numId="23">
    <w:abstractNumId w:val="23"/>
  </w:num>
  <w:num w:numId="24">
    <w:abstractNumId w:val="28"/>
  </w:num>
  <w:num w:numId="25">
    <w:abstractNumId w:val="37"/>
  </w:num>
  <w:num w:numId="26">
    <w:abstractNumId w:val="11"/>
  </w:num>
  <w:num w:numId="27">
    <w:abstractNumId w:val="15"/>
  </w:num>
  <w:num w:numId="28">
    <w:abstractNumId w:val="29"/>
  </w:num>
  <w:num w:numId="29">
    <w:abstractNumId w:val="24"/>
  </w:num>
  <w:num w:numId="30">
    <w:abstractNumId w:val="43"/>
  </w:num>
  <w:num w:numId="31">
    <w:abstractNumId w:val="13"/>
  </w:num>
  <w:num w:numId="32">
    <w:abstractNumId w:val="22"/>
  </w:num>
  <w:num w:numId="33">
    <w:abstractNumId w:val="17"/>
  </w:num>
  <w:num w:numId="34">
    <w:abstractNumId w:val="38"/>
  </w:num>
  <w:num w:numId="35">
    <w:abstractNumId w:val="30"/>
  </w:num>
  <w:num w:numId="36">
    <w:abstractNumId w:val="5"/>
  </w:num>
  <w:num w:numId="37">
    <w:abstractNumId w:val="25"/>
  </w:num>
  <w:num w:numId="38">
    <w:abstractNumId w:val="34"/>
  </w:num>
  <w:num w:numId="39">
    <w:abstractNumId w:val="8"/>
  </w:num>
  <w:num w:numId="40">
    <w:abstractNumId w:val="31"/>
  </w:num>
  <w:num w:numId="41">
    <w:abstractNumId w:val="9"/>
  </w:num>
  <w:num w:numId="42">
    <w:abstractNumId w:val="42"/>
  </w:num>
  <w:num w:numId="43">
    <w:abstractNumId w:val="20"/>
  </w:num>
  <w:num w:numId="44">
    <w:abstractNumId w:val="16"/>
  </w:num>
  <w:num w:numId="45">
    <w:abstractNumId w:val="4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DU1tzAysbAwMTRQ0lEKTi0uzszPAykwrQUAkHJiyiwAAAA="/>
  </w:docVars>
  <w:rsids>
    <w:rsidRoot w:val="00AF313B"/>
    <w:rsid w:val="00000146"/>
    <w:rsid w:val="00005F24"/>
    <w:rsid w:val="00007DB9"/>
    <w:rsid w:val="00023F4C"/>
    <w:rsid w:val="00024EAA"/>
    <w:rsid w:val="00036D62"/>
    <w:rsid w:val="000405E8"/>
    <w:rsid w:val="00043FBE"/>
    <w:rsid w:val="00052969"/>
    <w:rsid w:val="00054812"/>
    <w:rsid w:val="00055212"/>
    <w:rsid w:val="0007493F"/>
    <w:rsid w:val="00074A8B"/>
    <w:rsid w:val="000779D8"/>
    <w:rsid w:val="000779F8"/>
    <w:rsid w:val="00083584"/>
    <w:rsid w:val="00084A64"/>
    <w:rsid w:val="000852FA"/>
    <w:rsid w:val="000A05B5"/>
    <w:rsid w:val="000A0DDF"/>
    <w:rsid w:val="000A74F0"/>
    <w:rsid w:val="000B0005"/>
    <w:rsid w:val="000B0740"/>
    <w:rsid w:val="000B6249"/>
    <w:rsid w:val="000B752F"/>
    <w:rsid w:val="000C1E9A"/>
    <w:rsid w:val="000D19E3"/>
    <w:rsid w:val="000D6357"/>
    <w:rsid w:val="000F29A5"/>
    <w:rsid w:val="000F2E5D"/>
    <w:rsid w:val="00104BC6"/>
    <w:rsid w:val="00111862"/>
    <w:rsid w:val="00116231"/>
    <w:rsid w:val="0012798B"/>
    <w:rsid w:val="00131E9B"/>
    <w:rsid w:val="001334AE"/>
    <w:rsid w:val="001365F3"/>
    <w:rsid w:val="001426A8"/>
    <w:rsid w:val="0014358A"/>
    <w:rsid w:val="00153F4E"/>
    <w:rsid w:val="00155970"/>
    <w:rsid w:val="00160E4E"/>
    <w:rsid w:val="00163C75"/>
    <w:rsid w:val="0017003D"/>
    <w:rsid w:val="00176319"/>
    <w:rsid w:val="00177BC7"/>
    <w:rsid w:val="0018412D"/>
    <w:rsid w:val="00186AD0"/>
    <w:rsid w:val="001920EC"/>
    <w:rsid w:val="001925D5"/>
    <w:rsid w:val="001970C2"/>
    <w:rsid w:val="001A55C4"/>
    <w:rsid w:val="001B0B5E"/>
    <w:rsid w:val="001B2EA9"/>
    <w:rsid w:val="001B5565"/>
    <w:rsid w:val="001B6A68"/>
    <w:rsid w:val="001C074F"/>
    <w:rsid w:val="001C1B49"/>
    <w:rsid w:val="001C2CAB"/>
    <w:rsid w:val="001C6A65"/>
    <w:rsid w:val="001D18F6"/>
    <w:rsid w:val="001D518F"/>
    <w:rsid w:val="001E30DE"/>
    <w:rsid w:val="001E489D"/>
    <w:rsid w:val="001E5C4F"/>
    <w:rsid w:val="001E6391"/>
    <w:rsid w:val="001F0729"/>
    <w:rsid w:val="00200F1C"/>
    <w:rsid w:val="002238C4"/>
    <w:rsid w:val="00223AB8"/>
    <w:rsid w:val="00242975"/>
    <w:rsid w:val="002535D6"/>
    <w:rsid w:val="00261688"/>
    <w:rsid w:val="00263F65"/>
    <w:rsid w:val="00271B87"/>
    <w:rsid w:val="00272CA1"/>
    <w:rsid w:val="00276E08"/>
    <w:rsid w:val="0029675B"/>
    <w:rsid w:val="002979C0"/>
    <w:rsid w:val="002B1BA2"/>
    <w:rsid w:val="002D231E"/>
    <w:rsid w:val="002D69A5"/>
    <w:rsid w:val="002E51B1"/>
    <w:rsid w:val="002E5FBD"/>
    <w:rsid w:val="002F0264"/>
    <w:rsid w:val="002F6B10"/>
    <w:rsid w:val="00302268"/>
    <w:rsid w:val="0030692C"/>
    <w:rsid w:val="00310437"/>
    <w:rsid w:val="00321CBC"/>
    <w:rsid w:val="00322079"/>
    <w:rsid w:val="00326A4F"/>
    <w:rsid w:val="00344025"/>
    <w:rsid w:val="0034729E"/>
    <w:rsid w:val="003475AB"/>
    <w:rsid w:val="00350B34"/>
    <w:rsid w:val="00357711"/>
    <w:rsid w:val="00357969"/>
    <w:rsid w:val="00361288"/>
    <w:rsid w:val="00362FDC"/>
    <w:rsid w:val="00364850"/>
    <w:rsid w:val="0036584A"/>
    <w:rsid w:val="0037110D"/>
    <w:rsid w:val="00377697"/>
    <w:rsid w:val="003831DC"/>
    <w:rsid w:val="0038446F"/>
    <w:rsid w:val="00387969"/>
    <w:rsid w:val="00394981"/>
    <w:rsid w:val="003B01A3"/>
    <w:rsid w:val="003D775A"/>
    <w:rsid w:val="003E2153"/>
    <w:rsid w:val="003F13BD"/>
    <w:rsid w:val="003F2894"/>
    <w:rsid w:val="003F3468"/>
    <w:rsid w:val="003F5EB9"/>
    <w:rsid w:val="00403EF1"/>
    <w:rsid w:val="004066B4"/>
    <w:rsid w:val="00407CA8"/>
    <w:rsid w:val="00414103"/>
    <w:rsid w:val="004213CC"/>
    <w:rsid w:val="00424637"/>
    <w:rsid w:val="0042609D"/>
    <w:rsid w:val="00427A2B"/>
    <w:rsid w:val="00427A84"/>
    <w:rsid w:val="00427DD5"/>
    <w:rsid w:val="004350A2"/>
    <w:rsid w:val="00440E7A"/>
    <w:rsid w:val="00443A0B"/>
    <w:rsid w:val="00445232"/>
    <w:rsid w:val="00457D0D"/>
    <w:rsid w:val="00467142"/>
    <w:rsid w:val="00490B88"/>
    <w:rsid w:val="004A372A"/>
    <w:rsid w:val="004A7A00"/>
    <w:rsid w:val="004B0AA5"/>
    <w:rsid w:val="004C24B3"/>
    <w:rsid w:val="004D169B"/>
    <w:rsid w:val="004D2866"/>
    <w:rsid w:val="004D5A1D"/>
    <w:rsid w:val="004E45C2"/>
    <w:rsid w:val="005075CE"/>
    <w:rsid w:val="005112F4"/>
    <w:rsid w:val="0051267A"/>
    <w:rsid w:val="00520B30"/>
    <w:rsid w:val="00531B2B"/>
    <w:rsid w:val="00535236"/>
    <w:rsid w:val="0055135A"/>
    <w:rsid w:val="00562914"/>
    <w:rsid w:val="005646A0"/>
    <w:rsid w:val="00572B28"/>
    <w:rsid w:val="00573425"/>
    <w:rsid w:val="00573B0A"/>
    <w:rsid w:val="00574AE5"/>
    <w:rsid w:val="00585A4C"/>
    <w:rsid w:val="00590263"/>
    <w:rsid w:val="005959E8"/>
    <w:rsid w:val="0059719B"/>
    <w:rsid w:val="005A70EA"/>
    <w:rsid w:val="005C3F49"/>
    <w:rsid w:val="005D0378"/>
    <w:rsid w:val="005D1280"/>
    <w:rsid w:val="005D12D5"/>
    <w:rsid w:val="005D5071"/>
    <w:rsid w:val="005E214B"/>
    <w:rsid w:val="005E6DFA"/>
    <w:rsid w:val="005F19E2"/>
    <w:rsid w:val="0060006F"/>
    <w:rsid w:val="00600A68"/>
    <w:rsid w:val="00600B81"/>
    <w:rsid w:val="00607F34"/>
    <w:rsid w:val="0062080D"/>
    <w:rsid w:val="00652788"/>
    <w:rsid w:val="0066273D"/>
    <w:rsid w:val="00664B20"/>
    <w:rsid w:val="006654BF"/>
    <w:rsid w:val="00674ECC"/>
    <w:rsid w:val="00685AAB"/>
    <w:rsid w:val="00687107"/>
    <w:rsid w:val="00687C2F"/>
    <w:rsid w:val="006907BB"/>
    <w:rsid w:val="00693294"/>
    <w:rsid w:val="006B4204"/>
    <w:rsid w:val="006B65D0"/>
    <w:rsid w:val="006C2B20"/>
    <w:rsid w:val="006D54F4"/>
    <w:rsid w:val="006E2CB2"/>
    <w:rsid w:val="006E774D"/>
    <w:rsid w:val="006F096D"/>
    <w:rsid w:val="00707E8D"/>
    <w:rsid w:val="007126CF"/>
    <w:rsid w:val="007151AF"/>
    <w:rsid w:val="00722C68"/>
    <w:rsid w:val="007259F2"/>
    <w:rsid w:val="007324AD"/>
    <w:rsid w:val="0073503F"/>
    <w:rsid w:val="007440F9"/>
    <w:rsid w:val="00747ED1"/>
    <w:rsid w:val="0075320B"/>
    <w:rsid w:val="00765099"/>
    <w:rsid w:val="00777281"/>
    <w:rsid w:val="0077791A"/>
    <w:rsid w:val="00777C49"/>
    <w:rsid w:val="0078010F"/>
    <w:rsid w:val="0078299D"/>
    <w:rsid w:val="007829E4"/>
    <w:rsid w:val="007A1590"/>
    <w:rsid w:val="007D2AFA"/>
    <w:rsid w:val="007D56D8"/>
    <w:rsid w:val="007E39F4"/>
    <w:rsid w:val="007E4C14"/>
    <w:rsid w:val="007E52B2"/>
    <w:rsid w:val="007E740F"/>
    <w:rsid w:val="007E7FA2"/>
    <w:rsid w:val="007F6559"/>
    <w:rsid w:val="008018C8"/>
    <w:rsid w:val="0081143F"/>
    <w:rsid w:val="00814D44"/>
    <w:rsid w:val="00815B3B"/>
    <w:rsid w:val="0081726F"/>
    <w:rsid w:val="008315F2"/>
    <w:rsid w:val="00842726"/>
    <w:rsid w:val="00843DD7"/>
    <w:rsid w:val="00845065"/>
    <w:rsid w:val="00853095"/>
    <w:rsid w:val="00861EF9"/>
    <w:rsid w:val="00863184"/>
    <w:rsid w:val="008636B9"/>
    <w:rsid w:val="008653A0"/>
    <w:rsid w:val="00870A27"/>
    <w:rsid w:val="00870B4D"/>
    <w:rsid w:val="00890651"/>
    <w:rsid w:val="00892B0D"/>
    <w:rsid w:val="008A36B9"/>
    <w:rsid w:val="008B1BCF"/>
    <w:rsid w:val="008B5171"/>
    <w:rsid w:val="008B52FD"/>
    <w:rsid w:val="008C27F5"/>
    <w:rsid w:val="008C51BA"/>
    <w:rsid w:val="008C5F67"/>
    <w:rsid w:val="008D1B73"/>
    <w:rsid w:val="008D24A3"/>
    <w:rsid w:val="008D34E9"/>
    <w:rsid w:val="008F00D9"/>
    <w:rsid w:val="008F1266"/>
    <w:rsid w:val="00900D96"/>
    <w:rsid w:val="00901AA1"/>
    <w:rsid w:val="00920259"/>
    <w:rsid w:val="00927E71"/>
    <w:rsid w:val="00932562"/>
    <w:rsid w:val="009352C7"/>
    <w:rsid w:val="00944413"/>
    <w:rsid w:val="00944844"/>
    <w:rsid w:val="00957995"/>
    <w:rsid w:val="00964E0A"/>
    <w:rsid w:val="009677A1"/>
    <w:rsid w:val="009716DE"/>
    <w:rsid w:val="00975508"/>
    <w:rsid w:val="00976FC2"/>
    <w:rsid w:val="009876FE"/>
    <w:rsid w:val="0099052A"/>
    <w:rsid w:val="009B5747"/>
    <w:rsid w:val="009B5A46"/>
    <w:rsid w:val="009C4DE5"/>
    <w:rsid w:val="009C58C6"/>
    <w:rsid w:val="009C67FA"/>
    <w:rsid w:val="009D49CF"/>
    <w:rsid w:val="009D55A3"/>
    <w:rsid w:val="009F0B7A"/>
    <w:rsid w:val="009F25F1"/>
    <w:rsid w:val="00A04944"/>
    <w:rsid w:val="00A07452"/>
    <w:rsid w:val="00A15795"/>
    <w:rsid w:val="00A229F3"/>
    <w:rsid w:val="00A3051A"/>
    <w:rsid w:val="00A356A2"/>
    <w:rsid w:val="00A41288"/>
    <w:rsid w:val="00A423CB"/>
    <w:rsid w:val="00A42B31"/>
    <w:rsid w:val="00A672C1"/>
    <w:rsid w:val="00A7411B"/>
    <w:rsid w:val="00AA3B04"/>
    <w:rsid w:val="00AA4A15"/>
    <w:rsid w:val="00AA4D97"/>
    <w:rsid w:val="00AA7D13"/>
    <w:rsid w:val="00AB4BDB"/>
    <w:rsid w:val="00AC0C9C"/>
    <w:rsid w:val="00AC1033"/>
    <w:rsid w:val="00AD43F4"/>
    <w:rsid w:val="00AE4A9D"/>
    <w:rsid w:val="00AF313B"/>
    <w:rsid w:val="00AF7F97"/>
    <w:rsid w:val="00B12913"/>
    <w:rsid w:val="00B1303A"/>
    <w:rsid w:val="00B13C3D"/>
    <w:rsid w:val="00B20D18"/>
    <w:rsid w:val="00B21343"/>
    <w:rsid w:val="00B222BB"/>
    <w:rsid w:val="00B25B0A"/>
    <w:rsid w:val="00B26F3C"/>
    <w:rsid w:val="00B305DC"/>
    <w:rsid w:val="00B37B99"/>
    <w:rsid w:val="00B42741"/>
    <w:rsid w:val="00B4518C"/>
    <w:rsid w:val="00B52B93"/>
    <w:rsid w:val="00B56EAC"/>
    <w:rsid w:val="00B65C5B"/>
    <w:rsid w:val="00B70AEC"/>
    <w:rsid w:val="00B72280"/>
    <w:rsid w:val="00B76264"/>
    <w:rsid w:val="00B77004"/>
    <w:rsid w:val="00B77032"/>
    <w:rsid w:val="00B84312"/>
    <w:rsid w:val="00B850AC"/>
    <w:rsid w:val="00B9117C"/>
    <w:rsid w:val="00B9443A"/>
    <w:rsid w:val="00BA029B"/>
    <w:rsid w:val="00BA1F84"/>
    <w:rsid w:val="00BA5D41"/>
    <w:rsid w:val="00BA6C93"/>
    <w:rsid w:val="00BB0564"/>
    <w:rsid w:val="00BB09B5"/>
    <w:rsid w:val="00BB198B"/>
    <w:rsid w:val="00BC04DD"/>
    <w:rsid w:val="00BC4A26"/>
    <w:rsid w:val="00BD2877"/>
    <w:rsid w:val="00BD35DD"/>
    <w:rsid w:val="00BD4DD4"/>
    <w:rsid w:val="00BD52F1"/>
    <w:rsid w:val="00BE07E2"/>
    <w:rsid w:val="00BF0EAE"/>
    <w:rsid w:val="00BF1313"/>
    <w:rsid w:val="00BF2FEC"/>
    <w:rsid w:val="00BF464A"/>
    <w:rsid w:val="00BF79E9"/>
    <w:rsid w:val="00C05453"/>
    <w:rsid w:val="00C05AAB"/>
    <w:rsid w:val="00C07494"/>
    <w:rsid w:val="00C14FB1"/>
    <w:rsid w:val="00C175D8"/>
    <w:rsid w:val="00C21CA2"/>
    <w:rsid w:val="00C43659"/>
    <w:rsid w:val="00C43F9E"/>
    <w:rsid w:val="00C47122"/>
    <w:rsid w:val="00C541CC"/>
    <w:rsid w:val="00C57880"/>
    <w:rsid w:val="00C601D3"/>
    <w:rsid w:val="00C6136E"/>
    <w:rsid w:val="00C6500E"/>
    <w:rsid w:val="00C652F0"/>
    <w:rsid w:val="00C72966"/>
    <w:rsid w:val="00C810CE"/>
    <w:rsid w:val="00C92456"/>
    <w:rsid w:val="00CA36BF"/>
    <w:rsid w:val="00CA6757"/>
    <w:rsid w:val="00CA7E8A"/>
    <w:rsid w:val="00CB215E"/>
    <w:rsid w:val="00CB2202"/>
    <w:rsid w:val="00CB7574"/>
    <w:rsid w:val="00CC03B8"/>
    <w:rsid w:val="00CC20D6"/>
    <w:rsid w:val="00CE05A0"/>
    <w:rsid w:val="00CF0725"/>
    <w:rsid w:val="00D01189"/>
    <w:rsid w:val="00D01903"/>
    <w:rsid w:val="00D03748"/>
    <w:rsid w:val="00D117DD"/>
    <w:rsid w:val="00D171A2"/>
    <w:rsid w:val="00D20188"/>
    <w:rsid w:val="00D22D2B"/>
    <w:rsid w:val="00D277FC"/>
    <w:rsid w:val="00D40497"/>
    <w:rsid w:val="00D43A8C"/>
    <w:rsid w:val="00D440D3"/>
    <w:rsid w:val="00D476CF"/>
    <w:rsid w:val="00D53492"/>
    <w:rsid w:val="00D53D20"/>
    <w:rsid w:val="00D54E79"/>
    <w:rsid w:val="00D7035A"/>
    <w:rsid w:val="00D71D8A"/>
    <w:rsid w:val="00D730C0"/>
    <w:rsid w:val="00D744D9"/>
    <w:rsid w:val="00D81C0A"/>
    <w:rsid w:val="00D91555"/>
    <w:rsid w:val="00D91BAE"/>
    <w:rsid w:val="00D9265D"/>
    <w:rsid w:val="00DA124D"/>
    <w:rsid w:val="00DA1E88"/>
    <w:rsid w:val="00DB34FC"/>
    <w:rsid w:val="00DB6E53"/>
    <w:rsid w:val="00DC0DE6"/>
    <w:rsid w:val="00DC1238"/>
    <w:rsid w:val="00DC5D92"/>
    <w:rsid w:val="00DC7722"/>
    <w:rsid w:val="00DD7640"/>
    <w:rsid w:val="00DE0778"/>
    <w:rsid w:val="00DE64A0"/>
    <w:rsid w:val="00E0725A"/>
    <w:rsid w:val="00E166D3"/>
    <w:rsid w:val="00E16A52"/>
    <w:rsid w:val="00E52884"/>
    <w:rsid w:val="00E54392"/>
    <w:rsid w:val="00E620F3"/>
    <w:rsid w:val="00E7459E"/>
    <w:rsid w:val="00E755C3"/>
    <w:rsid w:val="00E85DFC"/>
    <w:rsid w:val="00E87EE8"/>
    <w:rsid w:val="00E903DB"/>
    <w:rsid w:val="00E95FF4"/>
    <w:rsid w:val="00EA3C21"/>
    <w:rsid w:val="00EB6749"/>
    <w:rsid w:val="00EB77FC"/>
    <w:rsid w:val="00EC14AD"/>
    <w:rsid w:val="00EC3216"/>
    <w:rsid w:val="00EC6B8A"/>
    <w:rsid w:val="00ED4548"/>
    <w:rsid w:val="00EE6C73"/>
    <w:rsid w:val="00EF080D"/>
    <w:rsid w:val="00EF1F15"/>
    <w:rsid w:val="00EF2574"/>
    <w:rsid w:val="00EF5237"/>
    <w:rsid w:val="00F1478A"/>
    <w:rsid w:val="00F213DA"/>
    <w:rsid w:val="00F2648D"/>
    <w:rsid w:val="00F27B9F"/>
    <w:rsid w:val="00F3030A"/>
    <w:rsid w:val="00F344AF"/>
    <w:rsid w:val="00F346B0"/>
    <w:rsid w:val="00F40A39"/>
    <w:rsid w:val="00F4621B"/>
    <w:rsid w:val="00F464BC"/>
    <w:rsid w:val="00F51B31"/>
    <w:rsid w:val="00F52928"/>
    <w:rsid w:val="00F544D1"/>
    <w:rsid w:val="00F56CE6"/>
    <w:rsid w:val="00F61A38"/>
    <w:rsid w:val="00F71F62"/>
    <w:rsid w:val="00F73961"/>
    <w:rsid w:val="00F73A57"/>
    <w:rsid w:val="00F74307"/>
    <w:rsid w:val="00F8242F"/>
    <w:rsid w:val="00F82EAA"/>
    <w:rsid w:val="00F85DC4"/>
    <w:rsid w:val="00F86486"/>
    <w:rsid w:val="00F87E0A"/>
    <w:rsid w:val="00F9076B"/>
    <w:rsid w:val="00F96269"/>
    <w:rsid w:val="00FA0F3C"/>
    <w:rsid w:val="00FA471E"/>
    <w:rsid w:val="00FB32E6"/>
    <w:rsid w:val="00FC4184"/>
    <w:rsid w:val="00FC7191"/>
    <w:rsid w:val="00FC75D2"/>
    <w:rsid w:val="00FE040D"/>
    <w:rsid w:val="00FE5A5A"/>
    <w:rsid w:val="00FF24F5"/>
    <w:rsid w:val="00FF4390"/>
    <w:rsid w:val="00FF6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8CA88F"/>
  <w15:chartTrackingRefBased/>
  <w15:docId w15:val="{2377B07A-6B97-402D-8BF9-D5828D954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4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1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27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0A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0A2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749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7494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3612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36E"/>
  </w:style>
  <w:style w:type="paragraph" w:styleId="Footer">
    <w:name w:val="footer"/>
    <w:basedOn w:val="Normal"/>
    <w:link w:val="Foot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36E"/>
  </w:style>
  <w:style w:type="character" w:styleId="Hyperlink">
    <w:name w:val="Hyperlink"/>
    <w:basedOn w:val="DefaultParagraphFont"/>
    <w:uiPriority w:val="99"/>
    <w:unhideWhenUsed/>
    <w:rsid w:val="00B7700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529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Heading3Char">
    <w:name w:val="Heading 3 Char"/>
    <w:basedOn w:val="DefaultParagraphFont"/>
    <w:link w:val="Heading3"/>
    <w:uiPriority w:val="9"/>
    <w:rsid w:val="006527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E4A9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E4A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4A9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E4A9D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870A2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0A27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Strong">
    <w:name w:val="Strong"/>
    <w:basedOn w:val="DefaultParagraphFont"/>
    <w:qFormat/>
    <w:rsid w:val="001D518F"/>
    <w:rPr>
      <w:b/>
    </w:rPr>
  </w:style>
  <w:style w:type="table" w:styleId="PlainTable1">
    <w:name w:val="Plain Table 1"/>
    <w:basedOn w:val="TableNormal"/>
    <w:uiPriority w:val="41"/>
    <w:rsid w:val="001D518F"/>
    <w:pPr>
      <w:spacing w:after="0" w:line="240" w:lineRule="auto"/>
      <w:jc w:val="both"/>
    </w:pPr>
    <w:rPr>
      <w:rFonts w:eastAsiaTheme="minorEastAsia"/>
      <w:lang w:val="en-US"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noteText">
    <w:name w:val="footnote text"/>
    <w:basedOn w:val="Normal"/>
    <w:link w:val="FootnoteTextChar"/>
    <w:semiHidden/>
    <w:unhideWhenUsed/>
    <w:rsid w:val="001D518F"/>
    <w:pPr>
      <w:spacing w:after="0" w:line="240" w:lineRule="auto"/>
    </w:pPr>
    <w:rPr>
      <w:rFonts w:ascii="Arial" w:eastAsia="Times New Roman" w:hAnsi="Arial" w:cs="Arial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1D518F"/>
    <w:rPr>
      <w:rFonts w:ascii="Arial" w:eastAsia="Times New Roman" w:hAnsi="Arial" w:cs="Arial"/>
      <w:sz w:val="20"/>
      <w:szCs w:val="20"/>
      <w:lang w:val="en-US"/>
    </w:rPr>
  </w:style>
  <w:style w:type="character" w:styleId="FootnoteReference">
    <w:name w:val="footnote reference"/>
    <w:basedOn w:val="DefaultParagraphFont"/>
    <w:semiHidden/>
    <w:unhideWhenUsed/>
    <w:rsid w:val="001D51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5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5C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B1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BD4DD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D4DD4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6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31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0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1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4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7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1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8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5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5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86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7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8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9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0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8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0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0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7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8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8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3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4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1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7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68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7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96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5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8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1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0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7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0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2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18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2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8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8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9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5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5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3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6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3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2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5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7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0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71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26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4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7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7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5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2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0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7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6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5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2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0971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0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451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38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501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6044624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54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56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99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452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5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0C9DD0-8527-4149-B6A0-56D2D8C63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10</Pages>
  <Words>1291</Words>
  <Characters>736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</vt:lpstr>
    </vt:vector>
  </TitlesOfParts>
  <Company/>
  <LinksUpToDate>false</LinksUpToDate>
  <CharactersWithSpaces>8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subject/>
  <dc:creator/>
  <cp:keywords/>
  <dc:description/>
  <cp:lastModifiedBy>Singh</cp:lastModifiedBy>
  <cp:revision>192</cp:revision>
  <dcterms:created xsi:type="dcterms:W3CDTF">2018-11-28T23:33:00Z</dcterms:created>
  <dcterms:modified xsi:type="dcterms:W3CDTF">2021-04-09T11:12:00Z</dcterms:modified>
</cp:coreProperties>
</file>